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33DA" w:rsidRPr="00932D44" w:rsidRDefault="00282458" w:rsidP="00CE34D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t xml:space="preserve">Государственное бюджетное образовательное учреждение высшего </w:t>
      </w:r>
      <w:r w:rsidR="00F940CF" w:rsidRPr="00932D44">
        <w:rPr>
          <w:rFonts w:ascii="Times New Roman" w:hAnsi="Times New Roman" w:cs="Times New Roman"/>
          <w:b/>
          <w:sz w:val="28"/>
          <w:szCs w:val="28"/>
        </w:rPr>
        <w:t>образования «Оренбургский государственный медицинский университет</w:t>
      </w:r>
      <w:r w:rsidRPr="00932D44">
        <w:rPr>
          <w:rFonts w:ascii="Times New Roman" w:hAnsi="Times New Roman" w:cs="Times New Roman"/>
          <w:b/>
          <w:sz w:val="28"/>
          <w:szCs w:val="28"/>
        </w:rPr>
        <w:t xml:space="preserve">» Министерства </w:t>
      </w:r>
      <w:r w:rsidR="003D464C">
        <w:rPr>
          <w:rFonts w:ascii="Times New Roman" w:hAnsi="Times New Roman" w:cs="Times New Roman"/>
          <w:b/>
          <w:sz w:val="28"/>
          <w:szCs w:val="28"/>
        </w:rPr>
        <w:t xml:space="preserve">здравоохранения </w:t>
      </w:r>
      <w:r w:rsidRPr="00932D44">
        <w:rPr>
          <w:rFonts w:ascii="Times New Roman" w:hAnsi="Times New Roman" w:cs="Times New Roman"/>
          <w:b/>
          <w:sz w:val="28"/>
          <w:szCs w:val="28"/>
        </w:rPr>
        <w:t>Российской Федерации</w:t>
      </w:r>
    </w:p>
    <w:p w:rsidR="00282458" w:rsidRPr="00932D44" w:rsidRDefault="00282458" w:rsidP="00CE34D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82458" w:rsidRPr="00932D44" w:rsidRDefault="00282458" w:rsidP="00CE34D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t xml:space="preserve">Кафедра </w:t>
      </w:r>
      <w:r w:rsidR="00CF6CAA" w:rsidRPr="00932D44">
        <w:rPr>
          <w:rFonts w:ascii="Times New Roman" w:hAnsi="Times New Roman" w:cs="Times New Roman"/>
          <w:b/>
          <w:sz w:val="28"/>
          <w:szCs w:val="28"/>
        </w:rPr>
        <w:t>судебной медицины и правоведения</w:t>
      </w:r>
    </w:p>
    <w:p w:rsidR="00282458" w:rsidRPr="00932D44" w:rsidRDefault="00282458" w:rsidP="00CE34D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282458" w:rsidRPr="00932D44" w:rsidRDefault="00282458" w:rsidP="00CE34D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531BE8" w:rsidRPr="00932D44" w:rsidRDefault="00531BE8" w:rsidP="00CE34D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34D4" w:rsidRDefault="00CE34D4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E34D4" w:rsidRDefault="00CE34D4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E34D4" w:rsidRDefault="00CE34D4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E34D4" w:rsidRDefault="00CE34D4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E34D4" w:rsidRDefault="00CE34D4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E34D4" w:rsidRDefault="00CE34D4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E34D4" w:rsidRDefault="00CE34D4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82458" w:rsidRPr="00932D44" w:rsidRDefault="00282458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t>ПОЛОЖЕНИЕ</w:t>
      </w:r>
    </w:p>
    <w:p w:rsidR="00282458" w:rsidRPr="00932D44" w:rsidRDefault="00531BE8" w:rsidP="00CE34D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t xml:space="preserve">«О </w:t>
      </w:r>
      <w:proofErr w:type="spellStart"/>
      <w:r w:rsidRPr="00932D44">
        <w:rPr>
          <w:rFonts w:ascii="Times New Roman" w:hAnsi="Times New Roman" w:cs="Times New Roman"/>
          <w:b/>
          <w:sz w:val="28"/>
          <w:szCs w:val="28"/>
        </w:rPr>
        <w:t>ба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>л</w:t>
      </w:r>
      <w:r w:rsidR="007707A8" w:rsidRPr="00932D44">
        <w:rPr>
          <w:rFonts w:ascii="Times New Roman" w:hAnsi="Times New Roman" w:cs="Times New Roman"/>
          <w:b/>
          <w:sz w:val="28"/>
          <w:szCs w:val="28"/>
        </w:rPr>
        <w:t>л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>ьно</w:t>
      </w:r>
      <w:proofErr w:type="spellEnd"/>
      <w:r w:rsidR="003A0BC7" w:rsidRPr="00932D4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>-</w:t>
      </w:r>
      <w:r w:rsidR="003A0BC7" w:rsidRPr="00932D4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 xml:space="preserve">рейтинговой системе оценки учебной работы </w:t>
      </w:r>
      <w:proofErr w:type="gramStart"/>
      <w:r w:rsidR="00282458" w:rsidRPr="00932D44">
        <w:rPr>
          <w:rFonts w:ascii="Times New Roman" w:hAnsi="Times New Roman" w:cs="Times New Roman"/>
          <w:b/>
          <w:sz w:val="28"/>
          <w:szCs w:val="28"/>
        </w:rPr>
        <w:t xml:space="preserve">студентов </w:t>
      </w:r>
      <w:r w:rsidR="009A5A15" w:rsidRPr="00932D4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>на</w:t>
      </w:r>
      <w:proofErr w:type="gramEnd"/>
      <w:r w:rsidR="00282458" w:rsidRPr="00932D44">
        <w:rPr>
          <w:rFonts w:ascii="Times New Roman" w:hAnsi="Times New Roman" w:cs="Times New Roman"/>
          <w:b/>
          <w:sz w:val="28"/>
          <w:szCs w:val="28"/>
        </w:rPr>
        <w:t xml:space="preserve"> кафедре </w:t>
      </w:r>
      <w:r w:rsidR="009E13F9" w:rsidRPr="00932D44">
        <w:rPr>
          <w:rFonts w:ascii="Times New Roman" w:hAnsi="Times New Roman" w:cs="Times New Roman"/>
          <w:b/>
          <w:sz w:val="28"/>
          <w:szCs w:val="28"/>
        </w:rPr>
        <w:t>с</w:t>
      </w:r>
      <w:r w:rsidR="00CC1DDD" w:rsidRPr="00932D44">
        <w:rPr>
          <w:rFonts w:ascii="Times New Roman" w:hAnsi="Times New Roman" w:cs="Times New Roman"/>
          <w:b/>
          <w:sz w:val="28"/>
          <w:szCs w:val="28"/>
        </w:rPr>
        <w:t>удебной медицины и правоведения</w:t>
      </w:r>
    </w:p>
    <w:p w:rsidR="00CC1DDD" w:rsidRPr="00932D44" w:rsidRDefault="00CC1DDD" w:rsidP="00932D4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82458" w:rsidRPr="00932D44" w:rsidRDefault="00282458" w:rsidP="00932D4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82458" w:rsidRPr="00932D44" w:rsidRDefault="00282458" w:rsidP="00932D4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E34D4" w:rsidRDefault="00CE34D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CC1DDD" w:rsidRPr="00CE34D4" w:rsidRDefault="00D36668" w:rsidP="00932D44">
      <w:pPr>
        <w:spacing w:after="0" w:line="240" w:lineRule="auto"/>
        <w:ind w:left="3261"/>
        <w:jc w:val="both"/>
        <w:rPr>
          <w:rFonts w:ascii="Times New Roman" w:hAnsi="Times New Roman" w:cs="Times New Roman"/>
          <w:b/>
          <w:color w:val="000000"/>
          <w:sz w:val="28"/>
          <w:szCs w:val="28"/>
          <w:highlight w:val="cyan"/>
        </w:rPr>
      </w:pPr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Рассмотрен</w:t>
      </w:r>
      <w:r w:rsidRPr="00932D44">
        <w:rPr>
          <w:rFonts w:ascii="Times New Roman" w:hAnsi="Times New Roman" w:cs="Times New Roman"/>
          <w:b/>
          <w:color w:val="000000"/>
          <w:sz w:val="28"/>
          <w:szCs w:val="28"/>
        </w:rPr>
        <w:t>о</w:t>
      </w:r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 xml:space="preserve"> на заседании кафедры</w:t>
      </w:r>
      <w:r w:rsidRPr="00932D44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</w:t>
      </w:r>
      <w:r w:rsidR="00E725D2" w:rsidRPr="00932D44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судебной </w:t>
      </w:r>
      <w:proofErr w:type="gramStart"/>
      <w:r w:rsidR="00E725D2" w:rsidRPr="00932D44">
        <w:rPr>
          <w:rFonts w:ascii="Times New Roman" w:hAnsi="Times New Roman" w:cs="Times New Roman"/>
          <w:b/>
          <w:color w:val="000000"/>
          <w:sz w:val="28"/>
          <w:szCs w:val="28"/>
        </w:rPr>
        <w:t>медицины  и</w:t>
      </w:r>
      <w:proofErr w:type="gramEnd"/>
      <w:r w:rsidR="00E725D2" w:rsidRPr="00932D44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 </w:t>
      </w:r>
      <w:r w:rsidR="00E725D2" w:rsidRPr="00CE34D4">
        <w:rPr>
          <w:rFonts w:ascii="Times New Roman" w:hAnsi="Times New Roman" w:cs="Times New Roman"/>
          <w:b/>
          <w:color w:val="000000"/>
          <w:sz w:val="28"/>
          <w:szCs w:val="28"/>
          <w:highlight w:val="cyan"/>
        </w:rPr>
        <w:t>правоведения</w:t>
      </w:r>
      <w:r w:rsidR="003F1F9C" w:rsidRPr="00CE34D4">
        <w:rPr>
          <w:rFonts w:ascii="Times New Roman" w:hAnsi="Times New Roman" w:cs="Times New Roman"/>
          <w:b/>
          <w:color w:val="000000"/>
          <w:sz w:val="28"/>
          <w:szCs w:val="28"/>
          <w:highlight w:val="cyan"/>
        </w:rPr>
        <w:t xml:space="preserve"> </w:t>
      </w:r>
      <w:r w:rsidR="00CE34D4" w:rsidRPr="00CE34D4">
        <w:rPr>
          <w:rFonts w:ascii="Times New Roman" w:hAnsi="Times New Roman" w:cs="Times New Roman"/>
          <w:b/>
          <w:color w:val="000000"/>
          <w:sz w:val="28"/>
          <w:szCs w:val="28"/>
          <w:highlight w:val="cyan"/>
        </w:rPr>
        <w:t>№7</w:t>
      </w:r>
    </w:p>
    <w:p w:rsidR="00D36668" w:rsidRPr="00932D44" w:rsidRDefault="00A21F34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CE34D4">
        <w:rPr>
          <w:rFonts w:ascii="Times New Roman" w:hAnsi="Times New Roman" w:cs="Times New Roman"/>
          <w:b/>
          <w:color w:val="000000"/>
          <w:sz w:val="28"/>
          <w:szCs w:val="28"/>
          <w:highlight w:val="cyan"/>
        </w:rPr>
        <w:t xml:space="preserve"> </w:t>
      </w:r>
      <w:r w:rsidR="00CC1DDD" w:rsidRPr="00CE34D4">
        <w:rPr>
          <w:rFonts w:ascii="Times New Roman" w:hAnsi="Times New Roman" w:cs="Times New Roman"/>
          <w:b/>
          <w:color w:val="000000"/>
          <w:sz w:val="28"/>
          <w:szCs w:val="28"/>
          <w:highlight w:val="cyan"/>
        </w:rPr>
        <w:t xml:space="preserve">                                             </w:t>
      </w:r>
      <w:r w:rsidRPr="00CE34D4">
        <w:rPr>
          <w:rFonts w:ascii="Times New Roman" w:hAnsi="Times New Roman" w:cs="Times New Roman"/>
          <w:b/>
          <w:color w:val="000000"/>
          <w:sz w:val="28"/>
          <w:szCs w:val="28"/>
          <w:highlight w:val="cyan"/>
        </w:rPr>
        <w:t xml:space="preserve"> </w:t>
      </w:r>
      <w:r w:rsidR="00F940CF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>«</w:t>
      </w:r>
      <w:proofErr w:type="gramStart"/>
      <w:r w:rsidR="00F940CF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>11</w:t>
      </w:r>
      <w:r w:rsidR="00CC1DDD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>»</w:t>
      </w:r>
      <w:r w:rsidR="003F1F9C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 xml:space="preserve"> </w:t>
      </w:r>
      <w:r w:rsidR="00CC1DDD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 xml:space="preserve"> </w:t>
      </w:r>
      <w:r w:rsidR="00F940CF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>апреля</w:t>
      </w:r>
      <w:proofErr w:type="gramEnd"/>
      <w:r w:rsidR="00D36668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>201</w:t>
      </w:r>
      <w:r w:rsidR="00F940CF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>9</w:t>
      </w:r>
      <w:r w:rsidR="00D36668" w:rsidRPr="00CE34D4">
        <w:rPr>
          <w:rFonts w:ascii="Times New Roman" w:eastAsia="Calibri" w:hAnsi="Times New Roman" w:cs="Times New Roman"/>
          <w:b/>
          <w:color w:val="000000"/>
          <w:sz w:val="28"/>
          <w:szCs w:val="28"/>
          <w:highlight w:val="cyan"/>
        </w:rPr>
        <w:t xml:space="preserve"> г.</w:t>
      </w:r>
    </w:p>
    <w:p w:rsidR="00CC1DDD" w:rsidRPr="00932D44" w:rsidRDefault="00CC1DDD" w:rsidP="00932D44">
      <w:pPr>
        <w:spacing w:after="0" w:line="240" w:lineRule="auto"/>
        <w:ind w:left="3261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D36668" w:rsidRPr="00932D44" w:rsidRDefault="00D36668" w:rsidP="00932D44">
      <w:pPr>
        <w:spacing w:after="0" w:line="240" w:lineRule="auto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9E13F9" w:rsidRPr="00932D44" w:rsidRDefault="00D36668" w:rsidP="00932D44">
      <w:pPr>
        <w:spacing w:after="0" w:line="240" w:lineRule="auto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 xml:space="preserve">                                                </w:t>
      </w:r>
      <w:r w:rsidR="009E13F9"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 xml:space="preserve">Зав.  кафедрой судебной </w:t>
      </w:r>
      <w:proofErr w:type="gramStart"/>
      <w:r w:rsidR="009E13F9"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медицины  и</w:t>
      </w:r>
      <w:proofErr w:type="gramEnd"/>
      <w:r w:rsidR="009E13F9"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 xml:space="preserve">    </w:t>
      </w:r>
    </w:p>
    <w:p w:rsidR="00A13CE4" w:rsidRPr="00932D44" w:rsidRDefault="009E13F9" w:rsidP="00932D44">
      <w:pPr>
        <w:spacing w:after="0" w:line="240" w:lineRule="auto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 xml:space="preserve">                                                правоведения </w:t>
      </w:r>
      <w:proofErr w:type="gramStart"/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к.м.н.,</w:t>
      </w:r>
      <w:proofErr w:type="spellStart"/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доц</w:t>
      </w:r>
      <w:proofErr w:type="spellEnd"/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.</w:t>
      </w:r>
      <w:proofErr w:type="gramEnd"/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______Калинина Е.Ю.</w:t>
      </w:r>
      <w:r w:rsidR="00D36668"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t xml:space="preserve"> </w:t>
      </w:r>
      <w:r w:rsidR="00A13CE4"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br w:type="page"/>
      </w:r>
    </w:p>
    <w:p w:rsidR="00393058" w:rsidRPr="00932D44" w:rsidRDefault="00D36668" w:rsidP="00932D44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932D44">
        <w:rPr>
          <w:rFonts w:ascii="Times New Roman" w:eastAsia="Calibri" w:hAnsi="Times New Roman" w:cs="Times New Roman"/>
          <w:b/>
          <w:color w:val="000000"/>
          <w:sz w:val="28"/>
          <w:szCs w:val="28"/>
        </w:rPr>
        <w:lastRenderedPageBreak/>
        <w:t xml:space="preserve">                                                </w:t>
      </w:r>
    </w:p>
    <w:p w:rsidR="00FC49A4" w:rsidRPr="00932D44" w:rsidRDefault="00FC49A4" w:rsidP="00932D44">
      <w:pPr>
        <w:pStyle w:val="a5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932D44">
        <w:rPr>
          <w:sz w:val="28"/>
          <w:szCs w:val="28"/>
        </w:rPr>
        <w:t>Данное положение разработано кафедрой судебной медицины и правоведения на основании Положения</w:t>
      </w:r>
      <w:r w:rsidRPr="00932D44">
        <w:rPr>
          <w:sz w:val="28"/>
          <w:szCs w:val="28"/>
        </w:rPr>
        <w:t xml:space="preserve"> П 004.02-2019 «О </w:t>
      </w:r>
      <w:proofErr w:type="spellStart"/>
      <w:r w:rsidRPr="00932D44">
        <w:rPr>
          <w:sz w:val="28"/>
          <w:szCs w:val="28"/>
        </w:rPr>
        <w:t>балльно</w:t>
      </w:r>
      <w:proofErr w:type="spellEnd"/>
      <w:r w:rsidRPr="00932D44">
        <w:rPr>
          <w:sz w:val="28"/>
          <w:szCs w:val="28"/>
        </w:rPr>
        <w:t>-рейтинговой системе оценивания учебных достижений обучающихся»</w:t>
      </w:r>
    </w:p>
    <w:p w:rsidR="00282458" w:rsidRPr="00932D44" w:rsidRDefault="00282458" w:rsidP="00932D44">
      <w:pPr>
        <w:pStyle w:val="a5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932D44">
        <w:rPr>
          <w:b/>
          <w:sz w:val="28"/>
          <w:szCs w:val="28"/>
        </w:rPr>
        <w:t>Цель</w:t>
      </w:r>
    </w:p>
    <w:p w:rsidR="003D7E2C" w:rsidRPr="00932D44" w:rsidRDefault="00FC49A4" w:rsidP="00932D44">
      <w:pPr>
        <w:pStyle w:val="a5"/>
        <w:ind w:firstLine="556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 Определить </w:t>
      </w:r>
      <w:r w:rsidRPr="00932D44">
        <w:rPr>
          <w:sz w:val="28"/>
          <w:szCs w:val="28"/>
        </w:rPr>
        <w:t xml:space="preserve">технологию оценивания учебных достижений обучающихся как комплексную оценку качества учебной деятельности обучающихся по основным профессиональным образовательным программам высшего образования — программам </w:t>
      </w:r>
      <w:proofErr w:type="spellStart"/>
      <w:r w:rsidRPr="00932D44">
        <w:rPr>
          <w:sz w:val="28"/>
          <w:szCs w:val="28"/>
        </w:rPr>
        <w:t>специалитета</w:t>
      </w:r>
      <w:proofErr w:type="spellEnd"/>
      <w:r w:rsidRPr="00932D44">
        <w:rPr>
          <w:sz w:val="28"/>
          <w:szCs w:val="28"/>
        </w:rPr>
        <w:t xml:space="preserve">, программам </w:t>
      </w:r>
      <w:proofErr w:type="spellStart"/>
      <w:r w:rsidRPr="00932D44">
        <w:rPr>
          <w:sz w:val="28"/>
          <w:szCs w:val="28"/>
        </w:rPr>
        <w:t>бакалавриата</w:t>
      </w:r>
      <w:proofErr w:type="spellEnd"/>
      <w:r w:rsidRPr="00932D44">
        <w:rPr>
          <w:sz w:val="28"/>
          <w:szCs w:val="28"/>
        </w:rPr>
        <w:t>, программам магистратуры (далее — ОПОП ВО) на основе системного накопительного подхода к выставлению и интеграции балл</w:t>
      </w:r>
      <w:r w:rsidRPr="00932D44">
        <w:rPr>
          <w:sz w:val="28"/>
          <w:szCs w:val="28"/>
        </w:rPr>
        <w:t xml:space="preserve">ов в стандартизированной шкале  на кафедре  </w:t>
      </w:r>
      <w:r w:rsidRPr="00932D44">
        <w:rPr>
          <w:sz w:val="28"/>
          <w:szCs w:val="28"/>
        </w:rPr>
        <w:t>судебной медицины и правоведения</w:t>
      </w:r>
      <w:r w:rsidRPr="00932D44">
        <w:rPr>
          <w:sz w:val="28"/>
          <w:szCs w:val="28"/>
        </w:rPr>
        <w:t xml:space="preserve"> </w:t>
      </w:r>
      <w:proofErr w:type="spellStart"/>
      <w:r w:rsidRPr="00932D44">
        <w:rPr>
          <w:sz w:val="28"/>
          <w:szCs w:val="28"/>
        </w:rPr>
        <w:t>ОрГМУ</w:t>
      </w:r>
      <w:proofErr w:type="spellEnd"/>
      <w:r w:rsidRPr="00932D44">
        <w:rPr>
          <w:sz w:val="28"/>
          <w:szCs w:val="28"/>
        </w:rPr>
        <w:t>.</w:t>
      </w:r>
      <w:r w:rsidRPr="00932D44">
        <w:rPr>
          <w:sz w:val="28"/>
          <w:szCs w:val="28"/>
        </w:rPr>
        <w:t xml:space="preserve"> </w:t>
      </w:r>
    </w:p>
    <w:p w:rsidR="00900146" w:rsidRPr="00932D44" w:rsidRDefault="00900146" w:rsidP="00932D44">
      <w:pPr>
        <w:pStyle w:val="a5"/>
        <w:jc w:val="both"/>
        <w:rPr>
          <w:sz w:val="28"/>
          <w:szCs w:val="28"/>
        </w:rPr>
      </w:pPr>
    </w:p>
    <w:p w:rsidR="00282458" w:rsidRPr="00932D44" w:rsidRDefault="00282458" w:rsidP="00932D44">
      <w:pPr>
        <w:pStyle w:val="a5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932D44">
        <w:rPr>
          <w:b/>
          <w:sz w:val="28"/>
          <w:szCs w:val="28"/>
        </w:rPr>
        <w:t>Задачи</w:t>
      </w:r>
    </w:p>
    <w:p w:rsidR="001A0B45" w:rsidRPr="00932D44" w:rsidRDefault="00AE2CAD" w:rsidP="00932D44">
      <w:pPr>
        <w:pStyle w:val="a5"/>
        <w:numPr>
          <w:ilvl w:val="0"/>
          <w:numId w:val="3"/>
        </w:numPr>
        <w:jc w:val="both"/>
        <w:rPr>
          <w:sz w:val="28"/>
          <w:szCs w:val="28"/>
        </w:rPr>
      </w:pPr>
      <w:r w:rsidRPr="00932D44">
        <w:rPr>
          <w:sz w:val="28"/>
          <w:szCs w:val="28"/>
        </w:rPr>
        <w:t>контроль качества усвоения учебного материала</w:t>
      </w:r>
    </w:p>
    <w:p w:rsidR="001A0B45" w:rsidRPr="00932D44" w:rsidRDefault="00AE2CAD" w:rsidP="00932D44">
      <w:pPr>
        <w:pStyle w:val="a5"/>
        <w:numPr>
          <w:ilvl w:val="0"/>
          <w:numId w:val="3"/>
        </w:numPr>
        <w:jc w:val="both"/>
        <w:rPr>
          <w:sz w:val="28"/>
          <w:szCs w:val="28"/>
        </w:rPr>
      </w:pPr>
      <w:r w:rsidRPr="00932D44">
        <w:rPr>
          <w:sz w:val="28"/>
          <w:szCs w:val="28"/>
        </w:rPr>
        <w:t>мотивация ак</w:t>
      </w:r>
      <w:r w:rsidR="00402D71" w:rsidRPr="00932D44">
        <w:rPr>
          <w:sz w:val="28"/>
          <w:szCs w:val="28"/>
        </w:rPr>
        <w:t>тивной систематической работы</w:t>
      </w:r>
    </w:p>
    <w:p w:rsidR="001A0B45" w:rsidRPr="00932D44" w:rsidRDefault="00AE2CAD" w:rsidP="00932D44">
      <w:pPr>
        <w:pStyle w:val="a5"/>
        <w:numPr>
          <w:ilvl w:val="0"/>
          <w:numId w:val="3"/>
        </w:numPr>
        <w:jc w:val="both"/>
        <w:rPr>
          <w:sz w:val="28"/>
          <w:szCs w:val="28"/>
        </w:rPr>
      </w:pPr>
      <w:r w:rsidRPr="00932D44">
        <w:rPr>
          <w:sz w:val="28"/>
          <w:szCs w:val="28"/>
        </w:rPr>
        <w:t>повышение состязательности в учебе</w:t>
      </w:r>
    </w:p>
    <w:p w:rsidR="001A0B45" w:rsidRPr="00932D44" w:rsidRDefault="00AE2CAD" w:rsidP="00932D44">
      <w:pPr>
        <w:pStyle w:val="a5"/>
        <w:numPr>
          <w:ilvl w:val="0"/>
          <w:numId w:val="3"/>
        </w:numPr>
        <w:jc w:val="both"/>
        <w:rPr>
          <w:sz w:val="28"/>
          <w:szCs w:val="28"/>
        </w:rPr>
      </w:pPr>
      <w:r w:rsidRPr="00932D44">
        <w:rPr>
          <w:sz w:val="28"/>
          <w:szCs w:val="28"/>
        </w:rPr>
        <w:t>получение более четкой и дифференцированной оценки знаний</w:t>
      </w:r>
    </w:p>
    <w:p w:rsidR="001A0B45" w:rsidRPr="00932D44" w:rsidRDefault="00AE2CAD" w:rsidP="00932D44">
      <w:pPr>
        <w:pStyle w:val="a5"/>
        <w:numPr>
          <w:ilvl w:val="0"/>
          <w:numId w:val="3"/>
        </w:numPr>
        <w:jc w:val="both"/>
        <w:rPr>
          <w:sz w:val="28"/>
          <w:szCs w:val="28"/>
        </w:rPr>
      </w:pPr>
      <w:r w:rsidRPr="00932D44">
        <w:rPr>
          <w:sz w:val="28"/>
          <w:szCs w:val="28"/>
        </w:rPr>
        <w:t>повышение эффективности самостоятельной работы студентов</w:t>
      </w:r>
    </w:p>
    <w:p w:rsidR="00437C8C" w:rsidRPr="00932D44" w:rsidRDefault="00AE2CAD" w:rsidP="00932D44">
      <w:pPr>
        <w:pStyle w:val="a5"/>
        <w:numPr>
          <w:ilvl w:val="0"/>
          <w:numId w:val="3"/>
        </w:numPr>
        <w:jc w:val="both"/>
        <w:rPr>
          <w:sz w:val="28"/>
          <w:szCs w:val="28"/>
        </w:rPr>
      </w:pPr>
      <w:r w:rsidRPr="00932D44">
        <w:rPr>
          <w:sz w:val="28"/>
          <w:szCs w:val="28"/>
        </w:rPr>
        <w:t>формализация отношений преподавателя и студента в ходе выставления оценки по изученной дисциплине</w:t>
      </w:r>
    </w:p>
    <w:p w:rsidR="006F6A73" w:rsidRPr="00932D44" w:rsidRDefault="006F6A73" w:rsidP="00932D44">
      <w:pPr>
        <w:pStyle w:val="a5"/>
        <w:jc w:val="both"/>
        <w:rPr>
          <w:sz w:val="28"/>
          <w:szCs w:val="28"/>
        </w:rPr>
      </w:pPr>
    </w:p>
    <w:p w:rsidR="00282458" w:rsidRPr="00932D44" w:rsidRDefault="00FC49A4" w:rsidP="00932D44">
      <w:pPr>
        <w:pStyle w:val="a5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932D44">
        <w:rPr>
          <w:b/>
          <w:sz w:val="28"/>
          <w:szCs w:val="28"/>
        </w:rPr>
        <w:t xml:space="preserve">Дисциплины, преподаваемые на кафедре </w:t>
      </w:r>
      <w:r w:rsidRPr="00932D44">
        <w:rPr>
          <w:b/>
          <w:sz w:val="28"/>
          <w:szCs w:val="28"/>
        </w:rPr>
        <w:t>судебной медицины и правоведения</w:t>
      </w:r>
    </w:p>
    <w:p w:rsidR="003D7E2C" w:rsidRPr="00932D44" w:rsidRDefault="00FC49A4" w:rsidP="00932D44">
      <w:pPr>
        <w:pStyle w:val="a5"/>
        <w:ind w:firstLine="556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 На кафедре </w:t>
      </w:r>
      <w:r w:rsidRPr="00932D44">
        <w:rPr>
          <w:sz w:val="28"/>
          <w:szCs w:val="28"/>
        </w:rPr>
        <w:t xml:space="preserve">судебной медицины и правоведения </w:t>
      </w:r>
      <w:r w:rsidRPr="00932D44">
        <w:rPr>
          <w:sz w:val="28"/>
          <w:szCs w:val="28"/>
        </w:rPr>
        <w:t>преподаются дисциплины</w:t>
      </w:r>
      <w:r w:rsidR="00EA63D6" w:rsidRPr="00932D44">
        <w:rPr>
          <w:sz w:val="28"/>
          <w:szCs w:val="28"/>
        </w:rPr>
        <w:t xml:space="preserve"> «Правоведение</w:t>
      </w:r>
      <w:r w:rsidR="00B83323" w:rsidRPr="00932D44">
        <w:rPr>
          <w:sz w:val="28"/>
          <w:szCs w:val="28"/>
        </w:rPr>
        <w:t>»</w:t>
      </w:r>
      <w:r w:rsidRPr="00932D44">
        <w:rPr>
          <w:sz w:val="28"/>
          <w:szCs w:val="28"/>
        </w:rPr>
        <w:t>; «Правовые основы охраны здоровья»; «Правовые основы деятельности врача»; «Защита прав потребителей</w:t>
      </w:r>
      <w:proofErr w:type="gramStart"/>
      <w:r w:rsidRPr="00932D44">
        <w:rPr>
          <w:sz w:val="28"/>
          <w:szCs w:val="28"/>
        </w:rPr>
        <w:t>»</w:t>
      </w:r>
      <w:r w:rsidR="00B83323" w:rsidRPr="00932D44">
        <w:rPr>
          <w:sz w:val="28"/>
          <w:szCs w:val="28"/>
        </w:rPr>
        <w:t xml:space="preserve"> </w:t>
      </w:r>
      <w:r w:rsidRPr="00932D44">
        <w:rPr>
          <w:sz w:val="28"/>
          <w:szCs w:val="28"/>
        </w:rPr>
        <w:t>;</w:t>
      </w:r>
      <w:proofErr w:type="gramEnd"/>
      <w:r w:rsidRPr="00932D44">
        <w:rPr>
          <w:sz w:val="28"/>
          <w:szCs w:val="28"/>
        </w:rPr>
        <w:t xml:space="preserve"> «Судебная медицина»; «Медицинское право».</w:t>
      </w:r>
      <w:r w:rsidR="00B83323" w:rsidRPr="00932D44">
        <w:rPr>
          <w:sz w:val="28"/>
          <w:szCs w:val="28"/>
        </w:rPr>
        <w:t xml:space="preserve"> </w:t>
      </w:r>
    </w:p>
    <w:p w:rsidR="00B83323" w:rsidRPr="00932D44" w:rsidRDefault="00B83323" w:rsidP="00932D44">
      <w:pPr>
        <w:pStyle w:val="a5"/>
        <w:jc w:val="both"/>
        <w:rPr>
          <w:sz w:val="28"/>
          <w:szCs w:val="28"/>
        </w:rPr>
      </w:pPr>
    </w:p>
    <w:p w:rsidR="00282458" w:rsidRPr="00932D44" w:rsidRDefault="00282458" w:rsidP="00932D44">
      <w:pPr>
        <w:pStyle w:val="a5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932D44">
        <w:rPr>
          <w:b/>
          <w:sz w:val="28"/>
          <w:szCs w:val="28"/>
        </w:rPr>
        <w:t>Правила прохождения дисциплины</w:t>
      </w:r>
    </w:p>
    <w:p w:rsidR="003D7E2C" w:rsidRPr="00932D44" w:rsidRDefault="00FC49A4" w:rsidP="00932D44">
      <w:pPr>
        <w:pStyle w:val="a5"/>
        <w:ind w:firstLine="556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Дисциплины</w:t>
      </w:r>
      <w:r w:rsidR="00EA63D6" w:rsidRPr="00932D44">
        <w:rPr>
          <w:sz w:val="28"/>
          <w:szCs w:val="28"/>
        </w:rPr>
        <w:t xml:space="preserve"> </w:t>
      </w:r>
      <w:r w:rsidR="00DF77D2" w:rsidRPr="00932D44">
        <w:rPr>
          <w:sz w:val="28"/>
          <w:szCs w:val="28"/>
        </w:rPr>
        <w:t xml:space="preserve">изучается </w:t>
      </w:r>
      <w:proofErr w:type="gramStart"/>
      <w:r w:rsidR="00DF77D2" w:rsidRPr="00932D44">
        <w:rPr>
          <w:sz w:val="28"/>
          <w:szCs w:val="28"/>
        </w:rPr>
        <w:t xml:space="preserve">в </w:t>
      </w:r>
      <w:r w:rsidR="00EA63D6" w:rsidRPr="00932D44">
        <w:rPr>
          <w:sz w:val="28"/>
          <w:szCs w:val="28"/>
        </w:rPr>
        <w:t xml:space="preserve"> течение</w:t>
      </w:r>
      <w:proofErr w:type="gramEnd"/>
      <w:r w:rsidR="00EA63D6" w:rsidRPr="00932D44">
        <w:rPr>
          <w:sz w:val="28"/>
          <w:szCs w:val="28"/>
        </w:rPr>
        <w:t xml:space="preserve"> одного </w:t>
      </w:r>
      <w:r w:rsidRPr="00932D44">
        <w:rPr>
          <w:sz w:val="28"/>
          <w:szCs w:val="28"/>
        </w:rPr>
        <w:t xml:space="preserve"> или двух семестров</w:t>
      </w:r>
      <w:r w:rsidR="00DF77D2" w:rsidRPr="00932D44">
        <w:rPr>
          <w:sz w:val="28"/>
          <w:szCs w:val="28"/>
        </w:rPr>
        <w:t xml:space="preserve"> и </w:t>
      </w:r>
      <w:r w:rsidRPr="00932D44">
        <w:rPr>
          <w:sz w:val="28"/>
          <w:szCs w:val="28"/>
        </w:rPr>
        <w:t>не разделены</w:t>
      </w:r>
      <w:r w:rsidR="00EA63D6" w:rsidRPr="00932D44">
        <w:rPr>
          <w:sz w:val="28"/>
          <w:szCs w:val="28"/>
        </w:rPr>
        <w:t xml:space="preserve"> на модули. </w:t>
      </w:r>
      <w:r w:rsidR="00DF77D2" w:rsidRPr="00932D44">
        <w:rPr>
          <w:sz w:val="28"/>
          <w:szCs w:val="28"/>
        </w:rPr>
        <w:t xml:space="preserve">Завершается </w:t>
      </w:r>
      <w:r w:rsidRPr="00932D44">
        <w:rPr>
          <w:sz w:val="28"/>
          <w:szCs w:val="28"/>
        </w:rPr>
        <w:t>обучение дисциплин</w:t>
      </w:r>
      <w:r w:rsidR="00DF77D2" w:rsidRPr="00932D44">
        <w:rPr>
          <w:sz w:val="28"/>
          <w:szCs w:val="28"/>
        </w:rPr>
        <w:t xml:space="preserve"> сдачей зачета</w:t>
      </w:r>
      <w:r w:rsidR="00EA63D6" w:rsidRPr="00932D44">
        <w:rPr>
          <w:sz w:val="28"/>
          <w:szCs w:val="28"/>
        </w:rPr>
        <w:t>, состоящего из тестового контроля</w:t>
      </w:r>
      <w:r w:rsidR="00871933" w:rsidRPr="00932D44">
        <w:rPr>
          <w:sz w:val="28"/>
          <w:szCs w:val="28"/>
        </w:rPr>
        <w:t xml:space="preserve"> </w:t>
      </w:r>
      <w:proofErr w:type="gramStart"/>
      <w:r w:rsidR="00871933" w:rsidRPr="00932D44">
        <w:rPr>
          <w:sz w:val="28"/>
          <w:szCs w:val="28"/>
        </w:rPr>
        <w:t xml:space="preserve">и  </w:t>
      </w:r>
      <w:r w:rsidR="00597BBF" w:rsidRPr="00932D44">
        <w:rPr>
          <w:sz w:val="28"/>
          <w:szCs w:val="28"/>
        </w:rPr>
        <w:t>устного</w:t>
      </w:r>
      <w:proofErr w:type="gramEnd"/>
      <w:r w:rsidR="00597BBF" w:rsidRPr="00932D44">
        <w:rPr>
          <w:sz w:val="28"/>
          <w:szCs w:val="28"/>
        </w:rPr>
        <w:t xml:space="preserve"> </w:t>
      </w:r>
      <w:r w:rsidR="00871933" w:rsidRPr="00932D44">
        <w:rPr>
          <w:sz w:val="28"/>
          <w:szCs w:val="28"/>
        </w:rPr>
        <w:t xml:space="preserve">ответа на </w:t>
      </w:r>
      <w:r w:rsidRPr="00932D44">
        <w:rPr>
          <w:sz w:val="28"/>
          <w:szCs w:val="28"/>
        </w:rPr>
        <w:t xml:space="preserve"> два вопроса</w:t>
      </w:r>
      <w:r w:rsidR="00871933" w:rsidRPr="00932D44">
        <w:rPr>
          <w:sz w:val="28"/>
          <w:szCs w:val="28"/>
        </w:rPr>
        <w:t xml:space="preserve"> по билету.</w:t>
      </w:r>
    </w:p>
    <w:p w:rsidR="006F6A73" w:rsidRPr="00932D44" w:rsidRDefault="006F6A73" w:rsidP="00932D44">
      <w:pPr>
        <w:pStyle w:val="a5"/>
        <w:ind w:firstLine="556"/>
        <w:jc w:val="both"/>
        <w:rPr>
          <w:sz w:val="28"/>
          <w:szCs w:val="28"/>
        </w:rPr>
      </w:pPr>
    </w:p>
    <w:p w:rsidR="00282458" w:rsidRPr="00932D44" w:rsidRDefault="00282458" w:rsidP="00932D44">
      <w:pPr>
        <w:pStyle w:val="a5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932D44">
        <w:rPr>
          <w:b/>
          <w:sz w:val="28"/>
          <w:szCs w:val="28"/>
        </w:rPr>
        <w:t>Схема распределения баллов</w:t>
      </w:r>
    </w:p>
    <w:p w:rsidR="005940D7" w:rsidRPr="00932D44" w:rsidRDefault="00B84457" w:rsidP="00932D44">
      <w:pPr>
        <w:pStyle w:val="a5"/>
        <w:ind w:firstLine="556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Максимальная сумма рейтинговых баллов, которую мож</w:t>
      </w:r>
      <w:r w:rsidR="00D15BF6" w:rsidRPr="00932D44">
        <w:rPr>
          <w:sz w:val="28"/>
          <w:szCs w:val="28"/>
        </w:rPr>
        <w:t>ет набрать студент по дисциплинам</w:t>
      </w:r>
      <w:r w:rsidR="00871933" w:rsidRPr="00932D44">
        <w:rPr>
          <w:sz w:val="28"/>
          <w:szCs w:val="28"/>
        </w:rPr>
        <w:t xml:space="preserve"> «Правоведение</w:t>
      </w:r>
      <w:r w:rsidRPr="00932D44">
        <w:rPr>
          <w:sz w:val="28"/>
          <w:szCs w:val="28"/>
        </w:rPr>
        <w:t>»</w:t>
      </w:r>
      <w:r w:rsidR="00D15BF6" w:rsidRPr="00932D44">
        <w:rPr>
          <w:sz w:val="28"/>
          <w:szCs w:val="28"/>
        </w:rPr>
        <w:t xml:space="preserve"> </w:t>
      </w:r>
      <w:r w:rsidR="00D15BF6" w:rsidRPr="00932D44">
        <w:rPr>
          <w:sz w:val="28"/>
          <w:szCs w:val="28"/>
        </w:rPr>
        <w:t>«Правовые основы охраны здоровья»; «Правовые основы деятельности врача»; «Защита прав потребителей</w:t>
      </w:r>
      <w:proofErr w:type="gramStart"/>
      <w:r w:rsidR="00D15BF6" w:rsidRPr="00932D44">
        <w:rPr>
          <w:sz w:val="28"/>
          <w:szCs w:val="28"/>
        </w:rPr>
        <w:t>» ;</w:t>
      </w:r>
      <w:proofErr w:type="gramEnd"/>
      <w:r w:rsidR="00D15BF6" w:rsidRPr="00932D44">
        <w:rPr>
          <w:sz w:val="28"/>
          <w:szCs w:val="28"/>
        </w:rPr>
        <w:t xml:space="preserve"> «Судебная медицина»; «Медицинское право». </w:t>
      </w:r>
      <w:r w:rsidRPr="00932D44">
        <w:rPr>
          <w:sz w:val="28"/>
          <w:szCs w:val="28"/>
        </w:rPr>
        <w:t xml:space="preserve"> по итогам текущего и заключительного контроля знаний и умений, составляет 100 рейтинговых баллов: </w:t>
      </w:r>
    </w:p>
    <w:p w:rsidR="005940D7" w:rsidRPr="00932D44" w:rsidRDefault="00B84457" w:rsidP="00932D44">
      <w:pPr>
        <w:pStyle w:val="a5"/>
        <w:ind w:firstLine="556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70 баллов – максимальный</w:t>
      </w:r>
      <w:bookmarkStart w:id="0" w:name="_GoBack"/>
      <w:bookmarkEnd w:id="0"/>
      <w:r w:rsidR="00C34AA5" w:rsidRPr="00932D44">
        <w:rPr>
          <w:sz w:val="28"/>
          <w:szCs w:val="28"/>
        </w:rPr>
        <w:t xml:space="preserve"> тек</w:t>
      </w:r>
      <w:r w:rsidR="00C34AA5" w:rsidRPr="00932D44">
        <w:rPr>
          <w:sz w:val="28"/>
          <w:szCs w:val="28"/>
        </w:rPr>
        <w:t>ущий фактический рейтинг</w:t>
      </w:r>
      <w:r w:rsidR="00216BA3" w:rsidRPr="00932D44">
        <w:rPr>
          <w:sz w:val="28"/>
          <w:szCs w:val="28"/>
        </w:rPr>
        <w:t>;</w:t>
      </w:r>
    </w:p>
    <w:p w:rsidR="00216BA3" w:rsidRPr="00932D44" w:rsidRDefault="00B84457" w:rsidP="00932D44">
      <w:pPr>
        <w:pStyle w:val="a5"/>
        <w:ind w:firstLine="556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15 баллов – максимальн</w:t>
      </w:r>
      <w:r w:rsidR="005940D7" w:rsidRPr="00932D44">
        <w:rPr>
          <w:sz w:val="28"/>
          <w:szCs w:val="28"/>
        </w:rPr>
        <w:t>ая</w:t>
      </w:r>
      <w:r w:rsidR="008F46CB" w:rsidRPr="00932D44">
        <w:rPr>
          <w:sz w:val="28"/>
          <w:szCs w:val="28"/>
        </w:rPr>
        <w:t xml:space="preserve"> </w:t>
      </w:r>
      <w:r w:rsidR="008F46CB" w:rsidRPr="00932D44">
        <w:rPr>
          <w:sz w:val="28"/>
          <w:szCs w:val="28"/>
        </w:rPr>
        <w:t>бонусный фактический рейтинг</w:t>
      </w:r>
      <w:r w:rsidR="00216BA3" w:rsidRPr="00932D44">
        <w:rPr>
          <w:sz w:val="28"/>
          <w:szCs w:val="28"/>
        </w:rPr>
        <w:t>;</w:t>
      </w:r>
    </w:p>
    <w:p w:rsidR="009005A4" w:rsidRPr="00932D44" w:rsidRDefault="00216BA3" w:rsidP="00932D44">
      <w:pPr>
        <w:pStyle w:val="a5"/>
        <w:ind w:firstLine="556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15 баллов – максимальный зачетный рейтинг.</w:t>
      </w:r>
      <w:r w:rsidR="00900146" w:rsidRPr="00932D44">
        <w:rPr>
          <w:sz w:val="28"/>
          <w:szCs w:val="28"/>
        </w:rPr>
        <w:t xml:space="preserve"> </w:t>
      </w:r>
    </w:p>
    <w:p w:rsidR="006F6A73" w:rsidRPr="00932D44" w:rsidRDefault="006F6A73" w:rsidP="00932D44">
      <w:pPr>
        <w:pStyle w:val="a5"/>
        <w:ind w:firstLine="556"/>
        <w:jc w:val="both"/>
        <w:rPr>
          <w:sz w:val="28"/>
          <w:szCs w:val="28"/>
        </w:rPr>
      </w:pPr>
    </w:p>
    <w:p w:rsidR="00282458" w:rsidRPr="00932D44" w:rsidRDefault="00282458" w:rsidP="00932D44">
      <w:pPr>
        <w:pStyle w:val="a5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932D44">
        <w:rPr>
          <w:b/>
          <w:sz w:val="28"/>
          <w:szCs w:val="28"/>
        </w:rPr>
        <w:lastRenderedPageBreak/>
        <w:t>Характеристика принятой системы расчета рейтинга</w:t>
      </w:r>
    </w:p>
    <w:p w:rsidR="00127D4E" w:rsidRPr="00932D44" w:rsidRDefault="008F46CB" w:rsidP="00932D44">
      <w:pPr>
        <w:pStyle w:val="a5"/>
        <w:ind w:left="0" w:firstLine="720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З</w:t>
      </w:r>
      <w:r w:rsidRPr="00932D44">
        <w:rPr>
          <w:sz w:val="28"/>
          <w:szCs w:val="28"/>
        </w:rPr>
        <w:t>а основу БРС принята стандартизированная модель расчета</w:t>
      </w:r>
      <w:r w:rsidRPr="00932D44">
        <w:rPr>
          <w:sz w:val="28"/>
          <w:szCs w:val="28"/>
        </w:rPr>
        <w:t xml:space="preserve">, в соответствие с </w:t>
      </w:r>
      <w:r w:rsidRPr="00932D44">
        <w:rPr>
          <w:sz w:val="28"/>
          <w:szCs w:val="28"/>
        </w:rPr>
        <w:t xml:space="preserve">Положение «О </w:t>
      </w:r>
      <w:proofErr w:type="spellStart"/>
      <w:r w:rsidRPr="00932D44">
        <w:rPr>
          <w:sz w:val="28"/>
          <w:szCs w:val="28"/>
        </w:rPr>
        <w:t>балльно</w:t>
      </w:r>
      <w:proofErr w:type="spellEnd"/>
      <w:r w:rsidRPr="00932D44">
        <w:rPr>
          <w:sz w:val="28"/>
          <w:szCs w:val="28"/>
        </w:rPr>
        <w:t>-рейтинговой П 004.02-2019</w:t>
      </w:r>
    </w:p>
    <w:p w:rsidR="00127D4E" w:rsidRPr="00932D44" w:rsidRDefault="00127D4E" w:rsidP="00932D44">
      <w:pPr>
        <w:pStyle w:val="a5"/>
        <w:ind w:left="0" w:firstLine="720"/>
        <w:jc w:val="both"/>
        <w:rPr>
          <w:sz w:val="28"/>
          <w:szCs w:val="28"/>
        </w:rPr>
      </w:pPr>
    </w:p>
    <w:p w:rsidR="00282458" w:rsidRPr="00932D44" w:rsidRDefault="009005A4" w:rsidP="00932D44">
      <w:pPr>
        <w:pStyle w:val="a5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932D44">
        <w:rPr>
          <w:b/>
          <w:sz w:val="28"/>
          <w:szCs w:val="28"/>
        </w:rPr>
        <w:t xml:space="preserve">Подсчет </w:t>
      </w:r>
      <w:proofErr w:type="gramStart"/>
      <w:r w:rsidRPr="00932D44">
        <w:rPr>
          <w:b/>
          <w:sz w:val="28"/>
          <w:szCs w:val="28"/>
        </w:rPr>
        <w:t xml:space="preserve">текущего </w:t>
      </w:r>
      <w:r w:rsidR="008F46CB" w:rsidRPr="00932D44">
        <w:rPr>
          <w:b/>
          <w:sz w:val="28"/>
          <w:szCs w:val="28"/>
        </w:rPr>
        <w:t xml:space="preserve"> </w:t>
      </w:r>
      <w:r w:rsidR="008F46CB" w:rsidRPr="00932D44">
        <w:rPr>
          <w:sz w:val="28"/>
          <w:szCs w:val="28"/>
        </w:rPr>
        <w:t>фактического</w:t>
      </w:r>
      <w:proofErr w:type="gramEnd"/>
      <w:r w:rsidR="008F46CB" w:rsidRPr="00932D44">
        <w:rPr>
          <w:sz w:val="28"/>
          <w:szCs w:val="28"/>
        </w:rPr>
        <w:t xml:space="preserve"> </w:t>
      </w:r>
      <w:r w:rsidRPr="00932D44">
        <w:rPr>
          <w:b/>
          <w:sz w:val="28"/>
          <w:szCs w:val="28"/>
        </w:rPr>
        <w:t xml:space="preserve">рейтинга </w:t>
      </w: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Текущий фактический рейтинг по дисциплине (модулю) (максимально 70 баллов) складывается из суммы баллов, набранных в результате: </w:t>
      </w: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- текущего контроля успеваемости обучающихся на каждом практическом занятии по дисциплине; </w:t>
      </w: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- рубежного контроля успеваемости обучающихся по каждому модулю дисциплины (при наличии);</w:t>
      </w: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- самостоятельной (внеаудиторной) работы обучающихся.</w:t>
      </w: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По сумме </w:t>
      </w:r>
      <w:proofErr w:type="gramStart"/>
      <w:r w:rsidRPr="00932D44">
        <w:rPr>
          <w:sz w:val="28"/>
          <w:szCs w:val="28"/>
        </w:rPr>
        <w:t>каждого  семинарского</w:t>
      </w:r>
      <w:proofErr w:type="gramEnd"/>
      <w:r w:rsidRPr="00932D44">
        <w:rPr>
          <w:sz w:val="28"/>
          <w:szCs w:val="28"/>
        </w:rPr>
        <w:t xml:space="preserve"> (практического занятия) обучающийся получает до 60 баллов включительно. Кол</w:t>
      </w:r>
      <w:r w:rsidRPr="00932D44">
        <w:rPr>
          <w:sz w:val="28"/>
          <w:szCs w:val="28"/>
        </w:rPr>
        <w:t xml:space="preserve">ичество баллов складывается из </w:t>
      </w:r>
      <w:proofErr w:type="gramStart"/>
      <w:r w:rsidRPr="00932D44">
        <w:rPr>
          <w:sz w:val="28"/>
          <w:szCs w:val="28"/>
        </w:rPr>
        <w:t>о</w:t>
      </w:r>
      <w:r w:rsidRPr="00932D44">
        <w:rPr>
          <w:sz w:val="28"/>
          <w:szCs w:val="28"/>
        </w:rPr>
        <w:t>ценки  (</w:t>
      </w:r>
      <w:proofErr w:type="gramEnd"/>
      <w:r w:rsidRPr="00932D44">
        <w:rPr>
          <w:sz w:val="28"/>
          <w:szCs w:val="28"/>
        </w:rPr>
        <w:t>от 0 до5)</w:t>
      </w:r>
    </w:p>
    <w:p w:rsidR="00A11C60" w:rsidRPr="00932D44" w:rsidRDefault="00857418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1.за посещаемость</w:t>
      </w:r>
      <w:r w:rsidR="00A11C60" w:rsidRPr="00932D44">
        <w:rPr>
          <w:sz w:val="28"/>
          <w:szCs w:val="28"/>
        </w:rPr>
        <w:t xml:space="preserve">-0-1 балл </w:t>
      </w:r>
      <w:proofErr w:type="gramStart"/>
      <w:r w:rsidR="00A11C60" w:rsidRPr="00932D44">
        <w:rPr>
          <w:sz w:val="28"/>
          <w:szCs w:val="28"/>
        </w:rPr>
        <w:t>( 0</w:t>
      </w:r>
      <w:proofErr w:type="gramEnd"/>
      <w:r w:rsidR="00A11C60" w:rsidRPr="00932D44">
        <w:rPr>
          <w:sz w:val="28"/>
          <w:szCs w:val="28"/>
        </w:rPr>
        <w:t>-отсутсвует на занятии; 1-присутствует)</w:t>
      </w:r>
    </w:p>
    <w:p w:rsidR="00A11C60" w:rsidRPr="00932D44" w:rsidRDefault="00857418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  </w:t>
      </w:r>
      <w:r w:rsidR="00A11C60" w:rsidRPr="00932D44">
        <w:rPr>
          <w:rFonts w:ascii="Times New Roman" w:hAnsi="Times New Roman" w:cs="Times New Roman"/>
          <w:sz w:val="28"/>
          <w:szCs w:val="28"/>
        </w:rPr>
        <w:t xml:space="preserve"> 2.</w:t>
      </w:r>
      <w:proofErr w:type="gramStart"/>
      <w:r w:rsidR="00A11C60" w:rsidRPr="00932D44">
        <w:rPr>
          <w:rFonts w:ascii="Times New Roman" w:hAnsi="Times New Roman" w:cs="Times New Roman"/>
          <w:sz w:val="28"/>
          <w:szCs w:val="28"/>
        </w:rPr>
        <w:t>за  ответ</w:t>
      </w:r>
      <w:proofErr w:type="gramEnd"/>
      <w:r w:rsidR="00A11C60" w:rsidRPr="00932D44">
        <w:rPr>
          <w:rFonts w:ascii="Times New Roman" w:hAnsi="Times New Roman" w:cs="Times New Roman"/>
          <w:sz w:val="28"/>
          <w:szCs w:val="28"/>
        </w:rPr>
        <w:t xml:space="preserve">  по контрольным</w:t>
      </w:r>
      <w:r w:rsidR="00A11C60" w:rsidRPr="00932D44">
        <w:rPr>
          <w:rFonts w:ascii="Times New Roman" w:hAnsi="Times New Roman" w:cs="Times New Roman"/>
          <w:sz w:val="28"/>
          <w:szCs w:val="28"/>
        </w:rPr>
        <w:t xml:space="preserve"> точкам занятия:</w:t>
      </w:r>
    </w:p>
    <w:p w:rsidR="00857418" w:rsidRPr="00932D44" w:rsidRDefault="00857418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 </w:t>
      </w:r>
      <w:r w:rsidR="00A11C60" w:rsidRPr="00932D44">
        <w:rPr>
          <w:rFonts w:ascii="Times New Roman" w:hAnsi="Times New Roman" w:cs="Times New Roman"/>
          <w:sz w:val="28"/>
          <w:szCs w:val="28"/>
        </w:rPr>
        <w:t xml:space="preserve">  2.1</w:t>
      </w:r>
      <w:r w:rsidR="00A11C60" w:rsidRPr="00932D44">
        <w:rPr>
          <w:rFonts w:ascii="Times New Roman" w:hAnsi="Times New Roman" w:cs="Times New Roman"/>
          <w:sz w:val="28"/>
          <w:szCs w:val="28"/>
        </w:rPr>
        <w:t>Т</w:t>
      </w:r>
      <w:r w:rsidR="00A11C60" w:rsidRPr="00932D44">
        <w:rPr>
          <w:rFonts w:ascii="Times New Roman" w:hAnsi="Times New Roman" w:cs="Times New Roman"/>
          <w:sz w:val="28"/>
          <w:szCs w:val="28"/>
        </w:rPr>
        <w:t xml:space="preserve">естовые задания </w:t>
      </w:r>
      <w:r w:rsidR="00A11C60" w:rsidRPr="00932D44">
        <w:rPr>
          <w:rFonts w:ascii="Times New Roman" w:hAnsi="Times New Roman" w:cs="Times New Roman"/>
          <w:sz w:val="28"/>
          <w:szCs w:val="28"/>
        </w:rPr>
        <w:t>- от 2 до 5 баллов</w:t>
      </w:r>
    </w:p>
    <w:p w:rsidR="00857418" w:rsidRPr="00932D44" w:rsidRDefault="00857418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   2.2Терминологический диктант</w:t>
      </w:r>
      <w:r w:rsidR="00A11C60" w:rsidRPr="00932D44">
        <w:rPr>
          <w:rFonts w:ascii="Times New Roman" w:hAnsi="Times New Roman" w:cs="Times New Roman"/>
          <w:sz w:val="28"/>
          <w:szCs w:val="28"/>
        </w:rPr>
        <w:t>- от 2 до 5 баллов</w:t>
      </w:r>
    </w:p>
    <w:p w:rsidR="00857418" w:rsidRPr="00932D44" w:rsidRDefault="00857418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   2.3Решение задач</w:t>
      </w:r>
      <w:r w:rsidR="00A11C60" w:rsidRPr="00932D44">
        <w:rPr>
          <w:rFonts w:ascii="Times New Roman" w:hAnsi="Times New Roman" w:cs="Times New Roman"/>
          <w:sz w:val="28"/>
          <w:szCs w:val="28"/>
        </w:rPr>
        <w:t>- от 2 до 5 баллов</w:t>
      </w:r>
    </w:p>
    <w:p w:rsidR="00857418" w:rsidRPr="00932D44" w:rsidRDefault="00857418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   2.4</w:t>
      </w:r>
      <w:r w:rsidR="00A11C60" w:rsidRPr="00932D44">
        <w:rPr>
          <w:rFonts w:ascii="Times New Roman" w:hAnsi="Times New Roman" w:cs="Times New Roman"/>
          <w:sz w:val="28"/>
          <w:szCs w:val="28"/>
        </w:rPr>
        <w:t xml:space="preserve">Устный ответ- от 2 до 5 баллов. </w:t>
      </w:r>
    </w:p>
    <w:p w:rsidR="00A11C60" w:rsidRPr="00932D44" w:rsidRDefault="00A11C60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Итоговая оценка за семинарские занятия </w:t>
      </w:r>
      <w:proofErr w:type="gramStart"/>
      <w:r w:rsidRPr="00932D44">
        <w:rPr>
          <w:rFonts w:ascii="Times New Roman" w:hAnsi="Times New Roman" w:cs="Times New Roman"/>
          <w:sz w:val="28"/>
          <w:szCs w:val="28"/>
        </w:rPr>
        <w:t>определяется  как</w:t>
      </w:r>
      <w:proofErr w:type="gramEnd"/>
      <w:r w:rsidRPr="00932D44">
        <w:rPr>
          <w:rFonts w:ascii="Times New Roman" w:hAnsi="Times New Roman" w:cs="Times New Roman"/>
          <w:sz w:val="28"/>
          <w:szCs w:val="28"/>
        </w:rPr>
        <w:t xml:space="preserve"> сумма среднеарифметической ( сумма баллов за  ответ  по контрольным точкам занят/количество оценок). Среднеарифметическая оценка переводится из 5 балльной в 60 балльную по шкале пересчета на занятии, предшествующем итоговому.</w:t>
      </w:r>
    </w:p>
    <w:p w:rsidR="00A11C60" w:rsidRPr="00932D44" w:rsidRDefault="00A11C60" w:rsidP="00932D44">
      <w:pPr>
        <w:pStyle w:val="a5"/>
        <w:ind w:left="1080"/>
        <w:jc w:val="both"/>
        <w:rPr>
          <w:sz w:val="28"/>
          <w:szCs w:val="28"/>
        </w:rPr>
      </w:pP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Шкала перевода среднеарифметической </w:t>
      </w:r>
      <w:proofErr w:type="gramStart"/>
      <w:r w:rsidRPr="00932D44">
        <w:rPr>
          <w:sz w:val="28"/>
          <w:szCs w:val="28"/>
        </w:rPr>
        <w:t xml:space="preserve">оценки </w:t>
      </w:r>
      <w:r w:rsidR="001F3DDA" w:rsidRPr="00932D44">
        <w:rPr>
          <w:sz w:val="28"/>
          <w:szCs w:val="28"/>
        </w:rPr>
        <w:t xml:space="preserve"> в</w:t>
      </w:r>
      <w:proofErr w:type="gramEnd"/>
      <w:r w:rsidR="001F3DDA" w:rsidRPr="00932D44">
        <w:rPr>
          <w:sz w:val="28"/>
          <w:szCs w:val="28"/>
        </w:rPr>
        <w:t xml:space="preserve"> балльную</w:t>
      </w: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A11C60" w:rsidRPr="00932D44" w:rsidTr="00096128">
        <w:tc>
          <w:tcPr>
            <w:tcW w:w="4672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Среднеарифметическая оценка</w:t>
            </w:r>
          </w:p>
        </w:tc>
        <w:tc>
          <w:tcPr>
            <w:tcW w:w="4673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 xml:space="preserve"> Оценка по 60 балльной шкале</w:t>
            </w:r>
          </w:p>
        </w:tc>
      </w:tr>
      <w:tr w:rsidR="00A11C60" w:rsidRPr="00932D44" w:rsidTr="00096128">
        <w:tc>
          <w:tcPr>
            <w:tcW w:w="4672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  <w:lang w:val="en-GB"/>
              </w:rPr>
            </w:pPr>
            <w:r w:rsidRPr="00932D44">
              <w:rPr>
                <w:sz w:val="28"/>
                <w:szCs w:val="28"/>
                <w:lang w:val="en-GB"/>
              </w:rPr>
              <w:t>2</w:t>
            </w:r>
          </w:p>
        </w:tc>
        <w:tc>
          <w:tcPr>
            <w:tcW w:w="4673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  <w:lang w:val="en-GB"/>
              </w:rPr>
              <w:t>&lt;35</w:t>
            </w:r>
          </w:p>
        </w:tc>
      </w:tr>
      <w:tr w:rsidR="00A11C60" w:rsidRPr="00932D44" w:rsidTr="00096128">
        <w:tc>
          <w:tcPr>
            <w:tcW w:w="4672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  <w:lang w:val="en-GB"/>
              </w:rPr>
            </w:pPr>
            <w:r w:rsidRPr="00932D44">
              <w:rPr>
                <w:sz w:val="28"/>
                <w:szCs w:val="28"/>
                <w:lang w:val="en-GB"/>
              </w:rPr>
              <w:t>2-2,9</w:t>
            </w:r>
          </w:p>
        </w:tc>
        <w:tc>
          <w:tcPr>
            <w:tcW w:w="4673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  <w:lang w:val="en-GB"/>
              </w:rPr>
            </w:pPr>
            <w:r w:rsidRPr="00932D44">
              <w:rPr>
                <w:sz w:val="28"/>
                <w:szCs w:val="28"/>
                <w:lang w:val="en-GB"/>
              </w:rPr>
              <w:t>36-40</w:t>
            </w:r>
          </w:p>
        </w:tc>
      </w:tr>
      <w:tr w:rsidR="00A11C60" w:rsidRPr="00932D44" w:rsidTr="00096128">
        <w:tc>
          <w:tcPr>
            <w:tcW w:w="4672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  <w:lang w:val="en-GB"/>
              </w:rPr>
            </w:pPr>
            <w:r w:rsidRPr="00932D44">
              <w:rPr>
                <w:sz w:val="28"/>
                <w:szCs w:val="28"/>
                <w:lang w:val="en-GB"/>
              </w:rPr>
              <w:t>3-3,5</w:t>
            </w:r>
          </w:p>
        </w:tc>
        <w:tc>
          <w:tcPr>
            <w:tcW w:w="4673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  <w:lang w:val="en-GB"/>
              </w:rPr>
            </w:pPr>
            <w:r w:rsidRPr="00932D44">
              <w:rPr>
                <w:sz w:val="28"/>
                <w:szCs w:val="28"/>
                <w:lang w:val="en-GB"/>
              </w:rPr>
              <w:t>41-45</w:t>
            </w:r>
          </w:p>
        </w:tc>
      </w:tr>
      <w:tr w:rsidR="00A11C60" w:rsidRPr="00932D44" w:rsidTr="00096128">
        <w:tc>
          <w:tcPr>
            <w:tcW w:w="4672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  <w:lang w:val="en-GB"/>
              </w:rPr>
            </w:pPr>
            <w:r w:rsidRPr="00932D44">
              <w:rPr>
                <w:sz w:val="28"/>
                <w:szCs w:val="28"/>
                <w:lang w:val="en-GB"/>
              </w:rPr>
              <w:t>3,6-4</w:t>
            </w:r>
          </w:p>
        </w:tc>
        <w:tc>
          <w:tcPr>
            <w:tcW w:w="4673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46-50</w:t>
            </w:r>
          </w:p>
        </w:tc>
      </w:tr>
      <w:tr w:rsidR="00A11C60" w:rsidRPr="00932D44" w:rsidTr="00096128">
        <w:tc>
          <w:tcPr>
            <w:tcW w:w="4672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4,1-4,5</w:t>
            </w:r>
          </w:p>
        </w:tc>
        <w:tc>
          <w:tcPr>
            <w:tcW w:w="4673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51-55</w:t>
            </w:r>
          </w:p>
        </w:tc>
      </w:tr>
      <w:tr w:rsidR="00A11C60" w:rsidRPr="00932D44" w:rsidTr="00096128">
        <w:tc>
          <w:tcPr>
            <w:tcW w:w="4672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4,6-5</w:t>
            </w:r>
          </w:p>
        </w:tc>
        <w:tc>
          <w:tcPr>
            <w:tcW w:w="4673" w:type="dxa"/>
          </w:tcPr>
          <w:p w:rsidR="00A11C60" w:rsidRPr="00932D44" w:rsidRDefault="00A11C60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56-60</w:t>
            </w:r>
          </w:p>
        </w:tc>
      </w:tr>
    </w:tbl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За выполнение каждого задания по самостоятельной (внеаудиторной) работе обучающийся </w:t>
      </w:r>
      <w:proofErr w:type="gramStart"/>
      <w:r w:rsidRPr="00932D44">
        <w:rPr>
          <w:sz w:val="28"/>
          <w:szCs w:val="28"/>
        </w:rPr>
        <w:t>получает  до</w:t>
      </w:r>
      <w:proofErr w:type="gramEnd"/>
      <w:r w:rsidRPr="00932D44">
        <w:rPr>
          <w:sz w:val="28"/>
          <w:szCs w:val="28"/>
        </w:rPr>
        <w:t xml:space="preserve"> 10 баллов, количество баллов в соответствии с критериями оценивания, указанными в ФОС. </w:t>
      </w: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Текущий фактический рейтинг </w:t>
      </w:r>
      <w:proofErr w:type="gramStart"/>
      <w:r w:rsidRPr="00932D44">
        <w:rPr>
          <w:sz w:val="28"/>
          <w:szCs w:val="28"/>
        </w:rPr>
        <w:t>( до</w:t>
      </w:r>
      <w:proofErr w:type="gramEnd"/>
      <w:r w:rsidRPr="00932D44">
        <w:rPr>
          <w:sz w:val="28"/>
          <w:szCs w:val="28"/>
        </w:rPr>
        <w:t xml:space="preserve"> 70 баллов) получается суммированием баллов по каждому из вышеперечисленных направлений. </w:t>
      </w:r>
    </w:p>
    <w:p w:rsidR="00A11C60" w:rsidRPr="00932D44" w:rsidRDefault="001F3DDA" w:rsidP="00932D44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t>9</w:t>
      </w:r>
      <w:r w:rsidR="00A11C60" w:rsidRPr="00932D44">
        <w:rPr>
          <w:rFonts w:ascii="Times New Roman" w:hAnsi="Times New Roman" w:cs="Times New Roman"/>
          <w:b/>
          <w:sz w:val="28"/>
          <w:szCs w:val="28"/>
        </w:rPr>
        <w:t>. Правила формирования бонусного фактического рейтинга обучающегося</w:t>
      </w:r>
    </w:p>
    <w:p w:rsidR="00A11C60" w:rsidRPr="00932D44" w:rsidRDefault="00A11C60" w:rsidP="00932D44">
      <w:pPr>
        <w:pStyle w:val="a5"/>
        <w:jc w:val="both"/>
        <w:rPr>
          <w:b/>
          <w:sz w:val="28"/>
          <w:szCs w:val="28"/>
        </w:rPr>
      </w:pPr>
    </w:p>
    <w:p w:rsidR="00A11C60" w:rsidRPr="00932D44" w:rsidRDefault="00A11C6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Бонусный фактический рейтинг по дисциплине (максимально </w:t>
      </w:r>
      <w:r w:rsidR="001F3DDA" w:rsidRPr="00932D44">
        <w:rPr>
          <w:sz w:val="28"/>
          <w:szCs w:val="28"/>
        </w:rPr>
        <w:t xml:space="preserve">15 </w:t>
      </w:r>
      <w:r w:rsidRPr="00932D44">
        <w:rPr>
          <w:sz w:val="28"/>
          <w:szCs w:val="28"/>
        </w:rPr>
        <w:t xml:space="preserve">баллов) складывается из суммы баллов, набранных в результате участия обучающихся в следующих видах деятельности (см. таблица 1): </w:t>
      </w:r>
    </w:p>
    <w:p w:rsidR="00A11C60" w:rsidRPr="00932D44" w:rsidRDefault="00A11C60" w:rsidP="00932D44">
      <w:pPr>
        <w:pStyle w:val="a5"/>
        <w:jc w:val="both"/>
        <w:rPr>
          <w:b/>
          <w:bCs/>
          <w:sz w:val="28"/>
          <w:szCs w:val="28"/>
        </w:rPr>
      </w:pPr>
      <w:r w:rsidRPr="00932D44">
        <w:rPr>
          <w:b/>
          <w:bCs/>
          <w:sz w:val="28"/>
          <w:szCs w:val="28"/>
        </w:rPr>
        <w:t xml:space="preserve">Таблица 1 – виды деятельности, по результатам которых определяется бонусный фактический рейтинг </w:t>
      </w:r>
    </w:p>
    <w:p w:rsidR="001F3DDA" w:rsidRPr="00932D44" w:rsidRDefault="001F3DDA" w:rsidP="00932D44">
      <w:pPr>
        <w:pStyle w:val="a5"/>
        <w:jc w:val="both"/>
        <w:rPr>
          <w:b/>
          <w:bCs/>
          <w:sz w:val="28"/>
          <w:szCs w:val="28"/>
        </w:rPr>
      </w:pPr>
    </w:p>
    <w:tbl>
      <w:tblPr>
        <w:tblStyle w:val="a6"/>
        <w:tblW w:w="5000" w:type="pct"/>
        <w:tblLook w:val="01E0" w:firstRow="1" w:lastRow="1" w:firstColumn="1" w:lastColumn="1" w:noHBand="0" w:noVBand="0"/>
      </w:tblPr>
      <w:tblGrid>
        <w:gridCol w:w="3956"/>
        <w:gridCol w:w="3873"/>
        <w:gridCol w:w="1742"/>
      </w:tblGrid>
      <w:tr w:rsidR="00A11C60" w:rsidRPr="00932D44" w:rsidTr="001F3DDA">
        <w:tc>
          <w:tcPr>
            <w:tcW w:w="3956" w:type="dxa"/>
          </w:tcPr>
          <w:p w:rsidR="00A11C60" w:rsidRPr="00932D44" w:rsidRDefault="00A11C60" w:rsidP="00932D44">
            <w:pPr>
              <w:ind w:firstLine="29"/>
              <w:jc w:val="both"/>
              <w:rPr>
                <w:b/>
                <w:sz w:val="28"/>
                <w:szCs w:val="28"/>
              </w:rPr>
            </w:pPr>
            <w:r w:rsidRPr="00932D44">
              <w:rPr>
                <w:b/>
                <w:sz w:val="28"/>
                <w:szCs w:val="28"/>
              </w:rPr>
              <w:t>Вид деятельности</w:t>
            </w:r>
          </w:p>
        </w:tc>
        <w:tc>
          <w:tcPr>
            <w:tcW w:w="3873" w:type="dxa"/>
          </w:tcPr>
          <w:p w:rsidR="00A11C60" w:rsidRPr="00932D44" w:rsidRDefault="00A11C60" w:rsidP="00932D44">
            <w:pPr>
              <w:ind w:firstLine="29"/>
              <w:jc w:val="both"/>
              <w:rPr>
                <w:b/>
                <w:sz w:val="28"/>
                <w:szCs w:val="28"/>
              </w:rPr>
            </w:pPr>
            <w:r w:rsidRPr="00932D44">
              <w:rPr>
                <w:b/>
                <w:sz w:val="28"/>
                <w:szCs w:val="28"/>
              </w:rPr>
              <w:t>Вид контроля</w:t>
            </w:r>
          </w:p>
        </w:tc>
        <w:tc>
          <w:tcPr>
            <w:tcW w:w="1742" w:type="dxa"/>
          </w:tcPr>
          <w:p w:rsidR="00A11C60" w:rsidRPr="00932D44" w:rsidRDefault="00A11C60" w:rsidP="00932D44">
            <w:pPr>
              <w:ind w:firstLine="29"/>
              <w:jc w:val="both"/>
              <w:rPr>
                <w:b/>
                <w:sz w:val="28"/>
                <w:szCs w:val="28"/>
              </w:rPr>
            </w:pPr>
            <w:r w:rsidRPr="00932D44">
              <w:rPr>
                <w:b/>
                <w:sz w:val="28"/>
                <w:szCs w:val="28"/>
              </w:rPr>
              <w:t>Баллы</w:t>
            </w:r>
          </w:p>
        </w:tc>
      </w:tr>
      <w:tr w:rsidR="001F3DDA" w:rsidRPr="00932D44" w:rsidTr="001F3DDA">
        <w:tc>
          <w:tcPr>
            <w:tcW w:w="3956" w:type="dxa"/>
          </w:tcPr>
          <w:p w:rsidR="001F3DDA" w:rsidRPr="00932D44" w:rsidRDefault="001F3DDA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 xml:space="preserve">Активность при проведении </w:t>
            </w:r>
            <w:proofErr w:type="gramStart"/>
            <w:r w:rsidRPr="00932D44">
              <w:rPr>
                <w:sz w:val="28"/>
                <w:szCs w:val="28"/>
              </w:rPr>
              <w:t>семинарских( практических</w:t>
            </w:r>
            <w:proofErr w:type="gramEnd"/>
            <w:r w:rsidRPr="00932D44">
              <w:rPr>
                <w:sz w:val="28"/>
                <w:szCs w:val="28"/>
              </w:rPr>
              <w:t>) занятий-</w:t>
            </w:r>
            <w:r w:rsidR="00114E57" w:rsidRPr="00932D44">
              <w:rPr>
                <w:sz w:val="28"/>
                <w:szCs w:val="28"/>
              </w:rPr>
              <w:t xml:space="preserve"> д</w:t>
            </w:r>
            <w:r w:rsidR="00114E57" w:rsidRPr="00932D44">
              <w:rPr>
                <w:sz w:val="28"/>
                <w:szCs w:val="28"/>
              </w:rPr>
              <w:t>оклады, рефераты, презентации, дополнения к ответу других студентов  на семинарских занятиях (за каждое выступление)</w:t>
            </w:r>
          </w:p>
        </w:tc>
        <w:tc>
          <w:tcPr>
            <w:tcW w:w="3873" w:type="dxa"/>
          </w:tcPr>
          <w:p w:rsidR="001F3DDA" w:rsidRPr="00932D44" w:rsidRDefault="001F3DDA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Устный ответ</w:t>
            </w:r>
            <w:r w:rsidR="00114E57" w:rsidRPr="00932D44">
              <w:rPr>
                <w:sz w:val="28"/>
                <w:szCs w:val="28"/>
              </w:rPr>
              <w:t>-выступление</w:t>
            </w:r>
          </w:p>
        </w:tc>
        <w:tc>
          <w:tcPr>
            <w:tcW w:w="1742" w:type="dxa"/>
          </w:tcPr>
          <w:p w:rsidR="001F3DDA" w:rsidRPr="00932D44" w:rsidRDefault="00114E57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т1до 3</w:t>
            </w:r>
          </w:p>
        </w:tc>
      </w:tr>
      <w:tr w:rsidR="00A11C60" w:rsidRPr="00932D44" w:rsidTr="001F3DDA">
        <w:tc>
          <w:tcPr>
            <w:tcW w:w="3956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Подготовка обзора по заданной тематике, поиск научных публикаций и электронных источников информации</w:t>
            </w:r>
            <w:r w:rsidR="001F3DDA" w:rsidRPr="00932D44">
              <w:rPr>
                <w:sz w:val="28"/>
                <w:szCs w:val="28"/>
              </w:rPr>
              <w:t xml:space="preserve">, </w:t>
            </w:r>
          </w:p>
        </w:tc>
        <w:tc>
          <w:tcPr>
            <w:tcW w:w="3873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ценка обзора, отчета</w:t>
            </w:r>
          </w:p>
        </w:tc>
        <w:tc>
          <w:tcPr>
            <w:tcW w:w="1742" w:type="dxa"/>
          </w:tcPr>
          <w:p w:rsidR="00A11C60" w:rsidRPr="00932D44" w:rsidRDefault="001F3DDA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т 0 до 5</w:t>
            </w:r>
          </w:p>
        </w:tc>
      </w:tr>
      <w:tr w:rsidR="00A11C60" w:rsidRPr="00932D44" w:rsidTr="001F3DDA">
        <w:tc>
          <w:tcPr>
            <w:tcW w:w="3956" w:type="dxa"/>
          </w:tcPr>
          <w:p w:rsidR="00A11C60" w:rsidRPr="00932D44" w:rsidRDefault="00A11C60" w:rsidP="00932D44">
            <w:pPr>
              <w:ind w:firstLine="29"/>
              <w:jc w:val="both"/>
              <w:rPr>
                <w:color w:val="000000"/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Проведение научно-исследовательской работы</w:t>
            </w:r>
          </w:p>
        </w:tc>
        <w:tc>
          <w:tcPr>
            <w:tcW w:w="3873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ценка отчета</w:t>
            </w:r>
          </w:p>
        </w:tc>
        <w:tc>
          <w:tcPr>
            <w:tcW w:w="1742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 xml:space="preserve">От 0 до 5 </w:t>
            </w:r>
          </w:p>
        </w:tc>
      </w:tr>
      <w:tr w:rsidR="00A11C60" w:rsidRPr="00932D44" w:rsidTr="001F3DDA">
        <w:tc>
          <w:tcPr>
            <w:tcW w:w="3956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Участие в заседаниях кружка СНО</w:t>
            </w:r>
          </w:p>
        </w:tc>
        <w:tc>
          <w:tcPr>
            <w:tcW w:w="3873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ценка куратора кружка</w:t>
            </w:r>
          </w:p>
        </w:tc>
        <w:tc>
          <w:tcPr>
            <w:tcW w:w="1742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т 0 до 5</w:t>
            </w:r>
          </w:p>
        </w:tc>
      </w:tr>
      <w:tr w:rsidR="00A11C60" w:rsidRPr="00932D44" w:rsidTr="001F3DDA">
        <w:tc>
          <w:tcPr>
            <w:tcW w:w="3956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Участие в создании наглядных учебных пособий</w:t>
            </w:r>
          </w:p>
        </w:tc>
        <w:tc>
          <w:tcPr>
            <w:tcW w:w="3873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ценка пособий</w:t>
            </w:r>
          </w:p>
        </w:tc>
        <w:tc>
          <w:tcPr>
            <w:tcW w:w="1742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т 0 до 5</w:t>
            </w:r>
          </w:p>
        </w:tc>
      </w:tr>
      <w:tr w:rsidR="00A11C60" w:rsidRPr="00932D44" w:rsidTr="001F3DDA">
        <w:tc>
          <w:tcPr>
            <w:tcW w:w="3956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Создание презентаций</w:t>
            </w:r>
          </w:p>
        </w:tc>
        <w:tc>
          <w:tcPr>
            <w:tcW w:w="3873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ценка презентации</w:t>
            </w:r>
          </w:p>
        </w:tc>
        <w:tc>
          <w:tcPr>
            <w:tcW w:w="1742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т 0 до 5</w:t>
            </w:r>
          </w:p>
        </w:tc>
      </w:tr>
      <w:tr w:rsidR="00A11C60" w:rsidRPr="00932D44" w:rsidTr="001F3DDA">
        <w:tc>
          <w:tcPr>
            <w:tcW w:w="3956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Создание учебных кинофильмов</w:t>
            </w:r>
          </w:p>
        </w:tc>
        <w:tc>
          <w:tcPr>
            <w:tcW w:w="3873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ценка фильма</w:t>
            </w:r>
          </w:p>
        </w:tc>
        <w:tc>
          <w:tcPr>
            <w:tcW w:w="1742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 xml:space="preserve">От 0 до 5 </w:t>
            </w:r>
          </w:p>
        </w:tc>
      </w:tr>
      <w:tr w:rsidR="00A11C60" w:rsidRPr="00932D44" w:rsidTr="001F3DDA">
        <w:tc>
          <w:tcPr>
            <w:tcW w:w="3956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Участие в конференциях разного уровня</w:t>
            </w:r>
            <w:r w:rsidR="00114E57" w:rsidRPr="00932D44">
              <w:rPr>
                <w:sz w:val="28"/>
                <w:szCs w:val="28"/>
              </w:rPr>
              <w:t xml:space="preserve">. </w:t>
            </w:r>
            <w:r w:rsidR="00114E57" w:rsidRPr="00932D44">
              <w:rPr>
                <w:sz w:val="28"/>
                <w:szCs w:val="28"/>
              </w:rPr>
              <w:t xml:space="preserve">Проекты, научно-исследовательские работы </w:t>
            </w:r>
            <w:proofErr w:type="gramStart"/>
            <w:r w:rsidR="00114E57" w:rsidRPr="00932D44">
              <w:rPr>
                <w:sz w:val="28"/>
                <w:szCs w:val="28"/>
              </w:rPr>
              <w:t>во  внеаудиторное</w:t>
            </w:r>
            <w:proofErr w:type="gramEnd"/>
            <w:r w:rsidR="00114E57" w:rsidRPr="00932D44">
              <w:rPr>
                <w:sz w:val="28"/>
                <w:szCs w:val="28"/>
              </w:rPr>
              <w:t xml:space="preserve"> время</w:t>
            </w:r>
          </w:p>
        </w:tc>
        <w:tc>
          <w:tcPr>
            <w:tcW w:w="3873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Оценка отчета</w:t>
            </w:r>
          </w:p>
        </w:tc>
        <w:tc>
          <w:tcPr>
            <w:tcW w:w="1742" w:type="dxa"/>
          </w:tcPr>
          <w:p w:rsidR="00A11C60" w:rsidRPr="00932D44" w:rsidRDefault="00A11C60" w:rsidP="00932D44">
            <w:pPr>
              <w:ind w:firstLine="29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 xml:space="preserve">От 0 до 5 </w:t>
            </w:r>
          </w:p>
        </w:tc>
      </w:tr>
    </w:tbl>
    <w:p w:rsidR="00114E57" w:rsidRPr="00932D44" w:rsidRDefault="00114E57" w:rsidP="00932D44">
      <w:pPr>
        <w:pStyle w:val="a5"/>
        <w:ind w:left="0" w:firstLine="720"/>
        <w:jc w:val="both"/>
        <w:rPr>
          <w:sz w:val="28"/>
          <w:szCs w:val="28"/>
        </w:rPr>
      </w:pPr>
    </w:p>
    <w:p w:rsidR="00114E57" w:rsidRPr="00932D44" w:rsidRDefault="00C82223" w:rsidP="00932D44">
      <w:pPr>
        <w:pStyle w:val="a5"/>
        <w:ind w:left="0" w:firstLine="720"/>
        <w:jc w:val="both"/>
        <w:rPr>
          <w:sz w:val="28"/>
          <w:szCs w:val="28"/>
        </w:rPr>
      </w:pPr>
      <w:r>
        <w:rPr>
          <w:sz w:val="28"/>
          <w:szCs w:val="28"/>
        </w:rPr>
        <w:t>Студенты, получившие в сумме т</w:t>
      </w:r>
      <w:r w:rsidRPr="00932D44">
        <w:rPr>
          <w:sz w:val="28"/>
          <w:szCs w:val="28"/>
        </w:rPr>
        <w:t xml:space="preserve">екущий фактический </w:t>
      </w:r>
      <w:proofErr w:type="gramStart"/>
      <w:r w:rsidRPr="00932D44">
        <w:rPr>
          <w:sz w:val="28"/>
          <w:szCs w:val="28"/>
        </w:rPr>
        <w:t xml:space="preserve">рейтинг </w:t>
      </w:r>
      <w:r>
        <w:rPr>
          <w:sz w:val="28"/>
          <w:szCs w:val="28"/>
        </w:rPr>
        <w:t xml:space="preserve"> и</w:t>
      </w:r>
      <w:proofErr w:type="gramEnd"/>
      <w:r>
        <w:rPr>
          <w:sz w:val="28"/>
          <w:szCs w:val="28"/>
        </w:rPr>
        <w:t xml:space="preserve"> бонусного</w:t>
      </w:r>
      <w:r w:rsidRPr="00C82223">
        <w:rPr>
          <w:sz w:val="28"/>
          <w:szCs w:val="28"/>
        </w:rPr>
        <w:t xml:space="preserve"> </w:t>
      </w:r>
      <w:r w:rsidRPr="00932D44">
        <w:rPr>
          <w:sz w:val="28"/>
          <w:szCs w:val="28"/>
        </w:rPr>
        <w:t xml:space="preserve">фактический рейтинг </w:t>
      </w:r>
      <w:r w:rsidR="00114E57" w:rsidRPr="00C82223">
        <w:rPr>
          <w:sz w:val="28"/>
          <w:szCs w:val="28"/>
        </w:rPr>
        <w:t>75 баллов</w:t>
      </w:r>
      <w:r>
        <w:rPr>
          <w:sz w:val="28"/>
          <w:szCs w:val="28"/>
        </w:rPr>
        <w:t xml:space="preserve"> и выше,</w:t>
      </w:r>
      <w:r w:rsidR="00114E57" w:rsidRPr="00932D44">
        <w:rPr>
          <w:sz w:val="28"/>
          <w:szCs w:val="28"/>
        </w:rPr>
        <w:t xml:space="preserve"> освобождаются от устной части зачета. </w:t>
      </w:r>
    </w:p>
    <w:p w:rsidR="003D7E2C" w:rsidRPr="00932D44" w:rsidRDefault="00AA3D98" w:rsidP="00932D44">
      <w:pPr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t>10.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>Подсчет рубежного рейтинга модуля</w:t>
      </w:r>
    </w:p>
    <w:p w:rsidR="003D7E2C" w:rsidRPr="00932D44" w:rsidRDefault="0073421A" w:rsidP="00932D44">
      <w:pPr>
        <w:pStyle w:val="a5"/>
        <w:ind w:left="0" w:firstLine="720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Не предусматривается в принятой системе расчета рейтинга.</w:t>
      </w:r>
    </w:p>
    <w:p w:rsidR="0073421A" w:rsidRPr="00932D44" w:rsidRDefault="0073421A" w:rsidP="00932D44">
      <w:pPr>
        <w:pStyle w:val="a5"/>
        <w:jc w:val="both"/>
        <w:rPr>
          <w:sz w:val="28"/>
          <w:szCs w:val="28"/>
        </w:rPr>
      </w:pPr>
    </w:p>
    <w:p w:rsidR="00D04A90" w:rsidRPr="00932D44" w:rsidRDefault="00AA3D98" w:rsidP="00932D44">
      <w:pPr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t>11.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>Подсче</w:t>
      </w:r>
      <w:r w:rsidR="00D04A90" w:rsidRPr="00932D44">
        <w:rPr>
          <w:rFonts w:ascii="Times New Roman" w:hAnsi="Times New Roman" w:cs="Times New Roman"/>
          <w:b/>
          <w:sz w:val="28"/>
          <w:szCs w:val="28"/>
        </w:rPr>
        <w:t>т суммарного модульного рейтинга</w:t>
      </w:r>
    </w:p>
    <w:p w:rsidR="00282458" w:rsidRPr="00932D44" w:rsidRDefault="00D04A90" w:rsidP="00932D44">
      <w:pPr>
        <w:pStyle w:val="a5"/>
        <w:jc w:val="both"/>
        <w:rPr>
          <w:sz w:val="28"/>
          <w:szCs w:val="28"/>
        </w:rPr>
      </w:pPr>
      <w:r w:rsidRPr="00932D44">
        <w:rPr>
          <w:sz w:val="28"/>
          <w:szCs w:val="28"/>
        </w:rPr>
        <w:t>Не предусматривается в принятой системе расчета рейтинга.</w:t>
      </w:r>
    </w:p>
    <w:p w:rsidR="007B2B0B" w:rsidRPr="00932D44" w:rsidRDefault="007B2B0B" w:rsidP="00932D44">
      <w:pPr>
        <w:pStyle w:val="a5"/>
        <w:ind w:left="0" w:firstLine="720"/>
        <w:jc w:val="both"/>
        <w:rPr>
          <w:sz w:val="28"/>
          <w:szCs w:val="28"/>
        </w:rPr>
      </w:pPr>
    </w:p>
    <w:p w:rsidR="00282458" w:rsidRPr="00932D44" w:rsidRDefault="00AA3D98" w:rsidP="00932D44">
      <w:pPr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lastRenderedPageBreak/>
        <w:t>12.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 xml:space="preserve">Определение </w:t>
      </w:r>
      <w:r w:rsidR="000556B9" w:rsidRPr="00932D44">
        <w:rPr>
          <w:rFonts w:ascii="Times New Roman" w:hAnsi="Times New Roman" w:cs="Times New Roman"/>
          <w:b/>
          <w:sz w:val="28"/>
          <w:szCs w:val="28"/>
        </w:rPr>
        <w:t>зачетного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 xml:space="preserve"> рейтинга</w:t>
      </w:r>
    </w:p>
    <w:p w:rsidR="00AB6A38" w:rsidRPr="00932D44" w:rsidRDefault="007B2B0B" w:rsidP="00932D44">
      <w:pPr>
        <w:pStyle w:val="a5"/>
        <w:ind w:left="0" w:firstLine="720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Дисциплина завершается сдачей зачета, включающего устный опрос по билетам </w:t>
      </w:r>
      <w:proofErr w:type="gramStart"/>
      <w:r w:rsidR="00DC1742" w:rsidRPr="00932D44">
        <w:rPr>
          <w:sz w:val="28"/>
          <w:szCs w:val="28"/>
        </w:rPr>
        <w:t>( от</w:t>
      </w:r>
      <w:proofErr w:type="gramEnd"/>
      <w:r w:rsidR="00DC1742" w:rsidRPr="00932D44">
        <w:rPr>
          <w:sz w:val="28"/>
          <w:szCs w:val="28"/>
        </w:rPr>
        <w:t xml:space="preserve"> 0 до</w:t>
      </w:r>
      <w:r w:rsidR="00071780" w:rsidRPr="00932D44">
        <w:rPr>
          <w:sz w:val="28"/>
          <w:szCs w:val="28"/>
        </w:rPr>
        <w:t xml:space="preserve"> 5 </w:t>
      </w:r>
      <w:r w:rsidR="00C36BA2" w:rsidRPr="00932D44">
        <w:rPr>
          <w:sz w:val="28"/>
          <w:szCs w:val="28"/>
        </w:rPr>
        <w:t xml:space="preserve">баллов за каждый вопрос, </w:t>
      </w:r>
      <w:r w:rsidR="00C36BA2" w:rsidRPr="00932D44">
        <w:rPr>
          <w:sz w:val="28"/>
          <w:szCs w:val="28"/>
          <w:lang w:val="en-GB"/>
        </w:rPr>
        <w:t>max</w:t>
      </w:r>
      <w:r w:rsidR="00C36BA2" w:rsidRPr="00932D44">
        <w:rPr>
          <w:sz w:val="28"/>
          <w:szCs w:val="28"/>
        </w:rPr>
        <w:t xml:space="preserve"> 10 баллов) </w:t>
      </w:r>
      <w:r w:rsidRPr="00932D44">
        <w:rPr>
          <w:sz w:val="28"/>
          <w:szCs w:val="28"/>
        </w:rPr>
        <w:t xml:space="preserve">и </w:t>
      </w:r>
      <w:r w:rsidR="00D04A90" w:rsidRPr="00932D44">
        <w:rPr>
          <w:sz w:val="28"/>
          <w:szCs w:val="28"/>
        </w:rPr>
        <w:t xml:space="preserve"> тестовый контроль</w:t>
      </w:r>
      <w:r w:rsidR="00C36BA2" w:rsidRPr="00932D44">
        <w:rPr>
          <w:sz w:val="28"/>
          <w:szCs w:val="28"/>
        </w:rPr>
        <w:t>( 5 баллов)</w:t>
      </w:r>
      <w:r w:rsidR="00D04A90" w:rsidRPr="00932D44">
        <w:rPr>
          <w:sz w:val="28"/>
          <w:szCs w:val="28"/>
        </w:rPr>
        <w:t>.</w:t>
      </w:r>
      <w:r w:rsidR="00AB6A38" w:rsidRPr="00932D44">
        <w:rPr>
          <w:sz w:val="28"/>
          <w:szCs w:val="28"/>
        </w:rPr>
        <w:t xml:space="preserve"> Зачетный рейтинг максимум составляет 15 баллов. </w:t>
      </w:r>
      <w:r w:rsidR="00C36BA2" w:rsidRPr="00932D44">
        <w:rPr>
          <w:sz w:val="28"/>
          <w:szCs w:val="28"/>
        </w:rPr>
        <w:t>Т</w:t>
      </w:r>
      <w:r w:rsidR="00AB6A38" w:rsidRPr="00932D44">
        <w:rPr>
          <w:sz w:val="28"/>
          <w:szCs w:val="28"/>
        </w:rPr>
        <w:t xml:space="preserve">естовый контроль оценивается </w:t>
      </w:r>
      <w:proofErr w:type="gramStart"/>
      <w:r w:rsidR="00AB6A38" w:rsidRPr="00932D44">
        <w:rPr>
          <w:sz w:val="28"/>
          <w:szCs w:val="28"/>
        </w:rPr>
        <w:t xml:space="preserve">в  </w:t>
      </w:r>
      <w:proofErr w:type="spellStart"/>
      <w:r w:rsidR="00AB6A38" w:rsidRPr="00932D44">
        <w:rPr>
          <w:sz w:val="28"/>
          <w:szCs w:val="28"/>
        </w:rPr>
        <w:t>max</w:t>
      </w:r>
      <w:proofErr w:type="spellEnd"/>
      <w:proofErr w:type="gramEnd"/>
      <w:r w:rsidR="00AB6A38" w:rsidRPr="00932D44">
        <w:rPr>
          <w:sz w:val="28"/>
          <w:szCs w:val="28"/>
        </w:rPr>
        <w:t xml:space="preserve"> 5  балл</w:t>
      </w:r>
      <w:r w:rsidR="0040231C" w:rsidRPr="00932D44">
        <w:rPr>
          <w:sz w:val="28"/>
          <w:szCs w:val="28"/>
        </w:rPr>
        <w:t>ов по шкале таблицы №3.</w:t>
      </w:r>
    </w:p>
    <w:p w:rsidR="0040231C" w:rsidRPr="00932D44" w:rsidRDefault="0040231C" w:rsidP="00932D44">
      <w:pPr>
        <w:pStyle w:val="a5"/>
        <w:ind w:left="0" w:firstLine="720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                                                                  </w:t>
      </w:r>
      <w:r w:rsidR="00946C47" w:rsidRPr="00932D44">
        <w:rPr>
          <w:sz w:val="28"/>
          <w:szCs w:val="28"/>
        </w:rPr>
        <w:t xml:space="preserve">                                  </w:t>
      </w:r>
      <w:r w:rsidRPr="00932D44">
        <w:rPr>
          <w:sz w:val="28"/>
          <w:szCs w:val="28"/>
        </w:rPr>
        <w:t xml:space="preserve"> </w:t>
      </w:r>
      <w:r w:rsidR="00946C47" w:rsidRPr="00932D44">
        <w:rPr>
          <w:sz w:val="28"/>
          <w:szCs w:val="28"/>
        </w:rPr>
        <w:t>Т</w:t>
      </w:r>
      <w:r w:rsidRPr="00932D44">
        <w:rPr>
          <w:sz w:val="28"/>
          <w:szCs w:val="28"/>
        </w:rPr>
        <w:t>аблица</w:t>
      </w:r>
      <w:r w:rsidR="00946C47" w:rsidRPr="00932D44">
        <w:rPr>
          <w:sz w:val="28"/>
          <w:szCs w:val="28"/>
        </w:rPr>
        <w:t xml:space="preserve"> </w:t>
      </w:r>
      <w:r w:rsidRPr="00932D44">
        <w:rPr>
          <w:sz w:val="28"/>
          <w:szCs w:val="28"/>
        </w:rPr>
        <w:t xml:space="preserve">3                           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AB6A38" w:rsidRPr="00932D44" w:rsidTr="00AB6A38">
        <w:tc>
          <w:tcPr>
            <w:tcW w:w="4785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% правильных ответов</w:t>
            </w:r>
          </w:p>
        </w:tc>
        <w:tc>
          <w:tcPr>
            <w:tcW w:w="4786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 xml:space="preserve">                       баллы</w:t>
            </w:r>
          </w:p>
        </w:tc>
      </w:tr>
      <w:tr w:rsidR="00AB6A38" w:rsidRPr="00932D44" w:rsidTr="00AB6A38">
        <w:tc>
          <w:tcPr>
            <w:tcW w:w="4785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80-100</w:t>
            </w:r>
          </w:p>
        </w:tc>
        <w:tc>
          <w:tcPr>
            <w:tcW w:w="4786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5</w:t>
            </w:r>
          </w:p>
        </w:tc>
      </w:tr>
      <w:tr w:rsidR="00AB6A38" w:rsidRPr="00932D44" w:rsidTr="00AB6A38">
        <w:tc>
          <w:tcPr>
            <w:tcW w:w="4785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65-80</w:t>
            </w:r>
          </w:p>
        </w:tc>
        <w:tc>
          <w:tcPr>
            <w:tcW w:w="4786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4</w:t>
            </w:r>
          </w:p>
        </w:tc>
      </w:tr>
      <w:tr w:rsidR="00AB6A38" w:rsidRPr="00932D44" w:rsidTr="00AB6A38">
        <w:tc>
          <w:tcPr>
            <w:tcW w:w="4785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55-65</w:t>
            </w:r>
          </w:p>
        </w:tc>
        <w:tc>
          <w:tcPr>
            <w:tcW w:w="4786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3</w:t>
            </w:r>
          </w:p>
        </w:tc>
      </w:tr>
      <w:tr w:rsidR="00AB6A38" w:rsidRPr="00932D44" w:rsidTr="00AB6A38">
        <w:tc>
          <w:tcPr>
            <w:tcW w:w="4785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45- 55</w:t>
            </w:r>
          </w:p>
        </w:tc>
        <w:tc>
          <w:tcPr>
            <w:tcW w:w="4786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2</w:t>
            </w:r>
          </w:p>
        </w:tc>
      </w:tr>
      <w:tr w:rsidR="00AB6A38" w:rsidRPr="00932D44" w:rsidTr="00AB6A38">
        <w:tc>
          <w:tcPr>
            <w:tcW w:w="4785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35-45</w:t>
            </w:r>
          </w:p>
        </w:tc>
        <w:tc>
          <w:tcPr>
            <w:tcW w:w="4786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1</w:t>
            </w:r>
          </w:p>
        </w:tc>
      </w:tr>
      <w:tr w:rsidR="00AB6A38" w:rsidRPr="00932D44" w:rsidTr="00AB6A38">
        <w:tc>
          <w:tcPr>
            <w:tcW w:w="4785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  <w:lang w:val="en-US"/>
              </w:rPr>
              <w:t>&lt;</w:t>
            </w:r>
            <w:r w:rsidRPr="00932D44">
              <w:rPr>
                <w:sz w:val="28"/>
                <w:szCs w:val="28"/>
              </w:rPr>
              <w:t>35</w:t>
            </w:r>
          </w:p>
        </w:tc>
        <w:tc>
          <w:tcPr>
            <w:tcW w:w="4786" w:type="dxa"/>
          </w:tcPr>
          <w:p w:rsidR="00AB6A38" w:rsidRPr="00932D44" w:rsidRDefault="00AB6A38" w:rsidP="00932D44">
            <w:pPr>
              <w:pStyle w:val="a5"/>
              <w:ind w:left="0"/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0</w:t>
            </w:r>
          </w:p>
        </w:tc>
      </w:tr>
    </w:tbl>
    <w:p w:rsidR="00AB6A38" w:rsidRPr="00932D44" w:rsidRDefault="00AB6A38" w:rsidP="00932D44">
      <w:pPr>
        <w:pStyle w:val="a5"/>
        <w:ind w:left="0" w:firstLine="720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 </w:t>
      </w:r>
    </w:p>
    <w:p w:rsidR="003D7E2C" w:rsidRPr="00932D44" w:rsidRDefault="00AB6A38" w:rsidP="00932D44">
      <w:pPr>
        <w:pStyle w:val="a5"/>
        <w:ind w:left="0" w:firstLine="720"/>
        <w:jc w:val="both"/>
        <w:rPr>
          <w:sz w:val="28"/>
          <w:szCs w:val="28"/>
        </w:rPr>
      </w:pPr>
      <w:r w:rsidRPr="00932D44">
        <w:rPr>
          <w:sz w:val="28"/>
          <w:szCs w:val="28"/>
        </w:rPr>
        <w:t xml:space="preserve"> Студенты, получившие 0-2 балла </w:t>
      </w:r>
      <w:proofErr w:type="gramStart"/>
      <w:r w:rsidRPr="00932D44">
        <w:rPr>
          <w:sz w:val="28"/>
          <w:szCs w:val="28"/>
        </w:rPr>
        <w:t>по тестовому контролю</w:t>
      </w:r>
      <w:proofErr w:type="gramEnd"/>
      <w:r w:rsidRPr="00932D44">
        <w:rPr>
          <w:sz w:val="28"/>
          <w:szCs w:val="28"/>
        </w:rPr>
        <w:t xml:space="preserve"> должны пересдать его. В случае пересдачи оценка уменьшается на 1 балл за каждую пересдачу.</w:t>
      </w:r>
      <w:r w:rsidR="0040231C" w:rsidRPr="00932D44">
        <w:rPr>
          <w:sz w:val="28"/>
          <w:szCs w:val="28"/>
        </w:rPr>
        <w:t xml:space="preserve"> Студентам, освобожденным от устной части зачета</w:t>
      </w:r>
      <w:r w:rsidR="000A16E0" w:rsidRPr="00932D44">
        <w:rPr>
          <w:sz w:val="28"/>
          <w:szCs w:val="28"/>
        </w:rPr>
        <w:t>, автоматически проставляются 10</w:t>
      </w:r>
      <w:r w:rsidR="0040231C" w:rsidRPr="00932D44">
        <w:rPr>
          <w:sz w:val="28"/>
          <w:szCs w:val="28"/>
        </w:rPr>
        <w:t xml:space="preserve"> </w:t>
      </w:r>
      <w:proofErr w:type="gramStart"/>
      <w:r w:rsidR="0040231C" w:rsidRPr="00932D44">
        <w:rPr>
          <w:sz w:val="28"/>
          <w:szCs w:val="28"/>
        </w:rPr>
        <w:t xml:space="preserve">баллов </w:t>
      </w:r>
      <w:r w:rsidR="000A16E0" w:rsidRPr="00932D44">
        <w:rPr>
          <w:sz w:val="28"/>
          <w:szCs w:val="28"/>
        </w:rPr>
        <w:t xml:space="preserve"> дополнительно</w:t>
      </w:r>
      <w:proofErr w:type="gramEnd"/>
      <w:r w:rsidR="000A16E0" w:rsidRPr="00932D44">
        <w:rPr>
          <w:sz w:val="28"/>
          <w:szCs w:val="28"/>
        </w:rPr>
        <w:t xml:space="preserve"> </w:t>
      </w:r>
      <w:r w:rsidR="0040231C" w:rsidRPr="00932D44">
        <w:rPr>
          <w:sz w:val="28"/>
          <w:szCs w:val="28"/>
        </w:rPr>
        <w:t>к результату тестовой части экзамена.</w:t>
      </w:r>
      <w:r w:rsidR="00D04A90" w:rsidRPr="00932D44">
        <w:rPr>
          <w:sz w:val="28"/>
          <w:szCs w:val="28"/>
        </w:rPr>
        <w:t xml:space="preserve"> </w:t>
      </w:r>
      <w:r w:rsidR="000556B9" w:rsidRPr="00932D44">
        <w:rPr>
          <w:sz w:val="28"/>
          <w:szCs w:val="28"/>
        </w:rPr>
        <w:t>По результатам собеседования</w:t>
      </w:r>
      <w:r w:rsidR="00D04A90" w:rsidRPr="00932D44">
        <w:rPr>
          <w:sz w:val="28"/>
          <w:szCs w:val="28"/>
        </w:rPr>
        <w:t xml:space="preserve"> и тестового </w:t>
      </w:r>
      <w:proofErr w:type="gramStart"/>
      <w:r w:rsidR="00D04A90" w:rsidRPr="00932D44">
        <w:rPr>
          <w:sz w:val="28"/>
          <w:szCs w:val="28"/>
        </w:rPr>
        <w:t xml:space="preserve">контроля </w:t>
      </w:r>
      <w:r w:rsidR="000556B9" w:rsidRPr="00932D44">
        <w:rPr>
          <w:sz w:val="28"/>
          <w:szCs w:val="28"/>
        </w:rPr>
        <w:t xml:space="preserve"> выставляется</w:t>
      </w:r>
      <w:proofErr w:type="gramEnd"/>
      <w:r w:rsidR="000556B9" w:rsidRPr="00932D44">
        <w:rPr>
          <w:sz w:val="28"/>
          <w:szCs w:val="28"/>
        </w:rPr>
        <w:t xml:space="preserve"> </w:t>
      </w:r>
      <w:r w:rsidR="00D04A90" w:rsidRPr="00932D44">
        <w:rPr>
          <w:sz w:val="28"/>
          <w:szCs w:val="28"/>
        </w:rPr>
        <w:t xml:space="preserve"> суммарная средняя </w:t>
      </w:r>
      <w:r w:rsidR="000556B9" w:rsidRPr="00932D44">
        <w:rPr>
          <w:sz w:val="28"/>
          <w:szCs w:val="28"/>
        </w:rPr>
        <w:t>итоговая оценка по 5-балльной шкале с последующим переводо</w:t>
      </w:r>
      <w:r w:rsidR="00946C47" w:rsidRPr="00932D44">
        <w:rPr>
          <w:sz w:val="28"/>
          <w:szCs w:val="28"/>
        </w:rPr>
        <w:t>м в 15-балльную шкалу (Таблица 4</w:t>
      </w:r>
      <w:r w:rsidR="000556B9" w:rsidRPr="00932D44">
        <w:rPr>
          <w:sz w:val="28"/>
          <w:szCs w:val="28"/>
        </w:rPr>
        <w:t>). Зачетный рейтинг максимально составляет 15 баллов.</w:t>
      </w:r>
      <w:r w:rsidR="00CF25A5" w:rsidRPr="00932D44">
        <w:rPr>
          <w:sz w:val="28"/>
          <w:szCs w:val="28"/>
        </w:rPr>
        <w:t xml:space="preserve"> 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13.</w:t>
      </w:r>
      <w:r w:rsidRPr="00932D44">
        <w:rPr>
          <w:rFonts w:ascii="Times New Roman" w:hAnsi="Times New Roman" w:cs="Times New Roman"/>
          <w:sz w:val="28"/>
          <w:szCs w:val="28"/>
          <w:lang w:val="ru-RU"/>
        </w:rPr>
        <w:t>С целью стандартизации полученных различными подходами значений текущего фактического рейтинга и бонусного фактического рейтинга обучающихся, при заполнении ведомости подсчета текущего и бонусного рейтингов выполняется приведение этих значений к стандартизированным, обеспечивая тем самым единый подход к оцениванию образовательных результатов обучающихся Университета.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Текущий стандартизированный рейтинг (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тс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>) выражается в баллах по шкале от | до 70 и вычисляется по формуле 1: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тс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= (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тф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* 70) / макс (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тф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>) (1)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где,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тс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— текущий стандартизированный рейтинг;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тф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— текущий фактический рейтинг;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макс (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тс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>) — текущий фактический рейтинг обучающегося, набравшего максимальное количество баллов в этом виде рейтинга по данной дисциплине (модулю) на одном курсе по одному направлению подготовки (специальности).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Бонусный стандартизированный рейтинг (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бс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>) выражается в баллах по шкале от 1 до 15 и вычисляется по формуле 2: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бс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= (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бф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* </w:t>
      </w:r>
      <w:proofErr w:type="gramStart"/>
      <w:r w:rsidRPr="00932D44">
        <w:rPr>
          <w:rFonts w:ascii="Times New Roman" w:hAnsi="Times New Roman" w:cs="Times New Roman"/>
          <w:sz w:val="28"/>
          <w:szCs w:val="28"/>
          <w:lang w:val="ru-RU"/>
        </w:rPr>
        <w:t>15 )</w:t>
      </w:r>
      <w:proofErr w:type="gram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/ маке (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бф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) (2) 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ФГБОУ ВО Положение «О 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балльно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-рейтинговой П 004.02-2019 Стр. 10 из 21 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ОрГМУ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— Минздрава | системе оценивания учебных достижений России обучающихся»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где,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бс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— бонусный стандартизированный рейтинг;</w:t>
      </w:r>
    </w:p>
    <w:p w:rsidR="00DC1742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бф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— бонусный фактический рейтинг;</w:t>
      </w:r>
    </w:p>
    <w:p w:rsidR="00CF25A5" w:rsidRPr="00932D44" w:rsidRDefault="00DC1742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макс (</w:t>
      </w:r>
      <w:proofErr w:type="spellStart"/>
      <w:r w:rsidRPr="00932D44">
        <w:rPr>
          <w:rFonts w:ascii="Times New Roman" w:hAnsi="Times New Roman" w:cs="Times New Roman"/>
          <w:sz w:val="28"/>
          <w:szCs w:val="28"/>
          <w:lang w:val="ru-RU"/>
        </w:rPr>
        <w:t>Рбф</w:t>
      </w:r>
      <w:proofErr w:type="spellEnd"/>
      <w:r w:rsidRPr="00932D44">
        <w:rPr>
          <w:rFonts w:ascii="Times New Roman" w:hAnsi="Times New Roman" w:cs="Times New Roman"/>
          <w:sz w:val="28"/>
          <w:szCs w:val="28"/>
          <w:lang w:val="ru-RU"/>
        </w:rPr>
        <w:t>) — бонусный фактический рейтинг обучающегося, набравшего максимальное количество баллов в этом виде рейтинга по данной дисциплине (модулю) на одном курсе по одному направлению подготовки (специальности).</w:t>
      </w:r>
    </w:p>
    <w:p w:rsidR="00282458" w:rsidRPr="00932D44" w:rsidRDefault="00CE34D4" w:rsidP="00932D44">
      <w:pPr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3</w:t>
      </w:r>
      <w:r w:rsidR="00DC1742" w:rsidRPr="00932D44">
        <w:rPr>
          <w:rFonts w:ascii="Times New Roman" w:hAnsi="Times New Roman" w:cs="Times New Roman"/>
          <w:b/>
          <w:sz w:val="28"/>
          <w:szCs w:val="28"/>
        </w:rPr>
        <w:t>.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>Определение рейтинга по дисциплине</w:t>
      </w:r>
    </w:p>
    <w:p w:rsidR="002B302C" w:rsidRPr="00932D44" w:rsidRDefault="002B302C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11.1 </w:t>
      </w:r>
      <w:r w:rsidRPr="00932D44">
        <w:rPr>
          <w:rFonts w:ascii="Times New Roman" w:hAnsi="Times New Roman" w:cs="Times New Roman"/>
          <w:sz w:val="28"/>
          <w:szCs w:val="28"/>
          <w:lang w:val="ru-RU"/>
        </w:rPr>
        <w:t>Дисциплинарный рейтинг обучающегося формируется при проведении промежуточной аттестации по дисциплине (модулю), практике и является основой для определения итоговой оценки по дисциплине (модулю), практике по пятибалльной системе.</w:t>
      </w:r>
    </w:p>
    <w:p w:rsidR="002B302C" w:rsidRPr="00932D44" w:rsidRDefault="002B302C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11.2. Дисциплинарный рейтинг обучающегося формируется при успешном прохождении обучающимся промежуточной аттестации по дисциплине.</w:t>
      </w:r>
    </w:p>
    <w:p w:rsidR="002B302C" w:rsidRPr="00932D44" w:rsidRDefault="002B302C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11.3. Дисциплинарный рейтинг выставляется преподавателем, проводившим промежуточную аттестацию в зависимости от формы промежуточной аттестации и условий её проведения:</w:t>
      </w:r>
    </w:p>
    <w:p w:rsidR="002B302C" w:rsidRPr="00932D44" w:rsidRDefault="002B302C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в экзаменационную (зачетную) ведомость по дисциплине/практике;</w:t>
      </w:r>
    </w:p>
    <w:p w:rsidR="002B302C" w:rsidRPr="00932D44" w:rsidRDefault="002B302C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в аттестационный лист первой (второй) повторной промежуточной аттестации; </w:t>
      </w:r>
    </w:p>
    <w:p w:rsidR="002B302C" w:rsidRPr="00932D44" w:rsidRDefault="002B302C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в аттестационный лист прохождения промежуточной аттестации по индивидуальному графику;</w:t>
      </w:r>
    </w:p>
    <w:p w:rsidR="00713BC3" w:rsidRPr="00932D44" w:rsidRDefault="00713BC3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При успешном прохождении обучающимся промежуточной аттестации по дисциплине (модулю) осуществляется перевод полученного дисциплинарного рейтинга в пятибалльную систем</w:t>
      </w:r>
      <w:r w:rsidRPr="00932D44">
        <w:rPr>
          <w:rFonts w:ascii="Times New Roman" w:hAnsi="Times New Roman" w:cs="Times New Roman"/>
          <w:sz w:val="28"/>
          <w:szCs w:val="28"/>
          <w:lang w:val="ru-RU"/>
        </w:rPr>
        <w:t>у в соответствии с таблицей</w:t>
      </w:r>
      <w:r w:rsidRPr="00932D4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713BC3" w:rsidRPr="00932D44" w:rsidRDefault="00713BC3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Правила перевода дисциплинарного рейтинга по ди</w:t>
      </w:r>
      <w:r w:rsidR="00840D55" w:rsidRPr="00932D44">
        <w:rPr>
          <w:rFonts w:ascii="Times New Roman" w:hAnsi="Times New Roman" w:cs="Times New Roman"/>
          <w:sz w:val="28"/>
          <w:szCs w:val="28"/>
          <w:lang w:val="ru-RU"/>
        </w:rPr>
        <w:t>сциплине в пятибалльную систему</w:t>
      </w:r>
    </w:p>
    <w:p w:rsidR="00713BC3" w:rsidRPr="00932D44" w:rsidRDefault="00713BC3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713BC3" w:rsidRPr="00932D44" w:rsidTr="00713BC3">
        <w:tc>
          <w:tcPr>
            <w:tcW w:w="4785" w:type="dxa"/>
          </w:tcPr>
          <w:p w:rsidR="00713BC3" w:rsidRPr="00932D44" w:rsidRDefault="00713BC3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 xml:space="preserve">дисциплинарный оценка по дисциплине </w:t>
            </w:r>
          </w:p>
        </w:tc>
        <w:tc>
          <w:tcPr>
            <w:tcW w:w="4786" w:type="dxa"/>
          </w:tcPr>
          <w:p w:rsidR="00713BC3" w:rsidRPr="00932D44" w:rsidRDefault="00713BC3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>зачет</w:t>
            </w:r>
          </w:p>
        </w:tc>
      </w:tr>
      <w:tr w:rsidR="00713BC3" w:rsidRPr="00932D44" w:rsidTr="00713BC3">
        <w:tc>
          <w:tcPr>
            <w:tcW w:w="4785" w:type="dxa"/>
          </w:tcPr>
          <w:p w:rsidR="00713BC3" w:rsidRPr="00932D44" w:rsidRDefault="00713BC3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 xml:space="preserve">85 — 100 баллов </w:t>
            </w:r>
          </w:p>
          <w:p w:rsidR="00713BC3" w:rsidRPr="00932D44" w:rsidRDefault="00713BC3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</w:p>
        </w:tc>
        <w:tc>
          <w:tcPr>
            <w:tcW w:w="4786" w:type="dxa"/>
          </w:tcPr>
          <w:p w:rsidR="00713BC3" w:rsidRPr="00932D44" w:rsidRDefault="00A250D9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lastRenderedPageBreak/>
              <w:t>зачтено</w:t>
            </w:r>
          </w:p>
        </w:tc>
      </w:tr>
      <w:tr w:rsidR="00713BC3" w:rsidRPr="00932D44" w:rsidTr="00713BC3">
        <w:tc>
          <w:tcPr>
            <w:tcW w:w="4785" w:type="dxa"/>
          </w:tcPr>
          <w:p w:rsidR="00713BC3" w:rsidRPr="00932D44" w:rsidRDefault="00A250D9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>65 — 84 баллов</w:t>
            </w:r>
          </w:p>
        </w:tc>
        <w:tc>
          <w:tcPr>
            <w:tcW w:w="4786" w:type="dxa"/>
          </w:tcPr>
          <w:p w:rsidR="00713BC3" w:rsidRPr="00932D44" w:rsidRDefault="00A250D9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>зачтено</w:t>
            </w:r>
          </w:p>
        </w:tc>
      </w:tr>
      <w:tr w:rsidR="00713BC3" w:rsidRPr="00932D44" w:rsidTr="00713BC3">
        <w:tc>
          <w:tcPr>
            <w:tcW w:w="4785" w:type="dxa"/>
          </w:tcPr>
          <w:p w:rsidR="00713BC3" w:rsidRPr="00932D44" w:rsidRDefault="00A250D9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>43—64</w:t>
            </w:r>
            <w:r w:rsidRPr="00932D44">
              <w:rPr>
                <w:sz w:val="28"/>
                <w:szCs w:val="28"/>
                <w:lang w:val="ru-RU"/>
              </w:rPr>
              <w:t xml:space="preserve"> </w:t>
            </w:r>
            <w:r w:rsidRPr="00932D44">
              <w:rPr>
                <w:sz w:val="28"/>
                <w:szCs w:val="28"/>
                <w:lang w:val="ru-RU"/>
              </w:rPr>
              <w:t>баллов</w:t>
            </w:r>
          </w:p>
        </w:tc>
        <w:tc>
          <w:tcPr>
            <w:tcW w:w="4786" w:type="dxa"/>
          </w:tcPr>
          <w:p w:rsidR="00713BC3" w:rsidRPr="00932D44" w:rsidRDefault="00A250D9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>зачтено</w:t>
            </w:r>
          </w:p>
        </w:tc>
      </w:tr>
      <w:tr w:rsidR="00713BC3" w:rsidRPr="00932D44" w:rsidTr="00713BC3">
        <w:tc>
          <w:tcPr>
            <w:tcW w:w="4785" w:type="dxa"/>
          </w:tcPr>
          <w:p w:rsidR="00713BC3" w:rsidRPr="00932D44" w:rsidRDefault="00A250D9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>42 и менее баллов</w:t>
            </w:r>
          </w:p>
        </w:tc>
        <w:tc>
          <w:tcPr>
            <w:tcW w:w="4786" w:type="dxa"/>
          </w:tcPr>
          <w:p w:rsidR="00713BC3" w:rsidRPr="00932D44" w:rsidRDefault="00A250D9" w:rsidP="00932D44">
            <w:pPr>
              <w:pStyle w:val="a7"/>
              <w:jc w:val="both"/>
              <w:rPr>
                <w:sz w:val="28"/>
                <w:szCs w:val="28"/>
                <w:lang w:val="ru-RU"/>
              </w:rPr>
            </w:pPr>
            <w:r w:rsidRPr="00932D44">
              <w:rPr>
                <w:sz w:val="28"/>
                <w:szCs w:val="28"/>
                <w:lang w:val="ru-RU"/>
              </w:rPr>
              <w:t xml:space="preserve">не </w:t>
            </w:r>
            <w:r w:rsidRPr="00932D44">
              <w:rPr>
                <w:sz w:val="28"/>
                <w:szCs w:val="28"/>
                <w:lang w:val="ru-RU"/>
              </w:rPr>
              <w:t>зачтено</w:t>
            </w:r>
          </w:p>
        </w:tc>
      </w:tr>
    </w:tbl>
    <w:p w:rsidR="00713BC3" w:rsidRPr="00932D44" w:rsidRDefault="00713BC3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13BC3" w:rsidRPr="00932D44" w:rsidRDefault="00713BC3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По результатам промежуточной аттестации по практике значение зачетного рейтинга вносится в информационную систему и дисциплинарный рейтинг, а также оценка по пятибалльной системе определяется автоматизировано</w:t>
      </w:r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в соответствии с приложением </w:t>
      </w:r>
      <w:r w:rsidRPr="00932D44">
        <w:rPr>
          <w:rFonts w:ascii="Times New Roman" w:hAnsi="Times New Roman" w:cs="Times New Roman"/>
          <w:sz w:val="28"/>
          <w:szCs w:val="28"/>
          <w:lang w:val="ru-RU"/>
        </w:rPr>
        <w:t>и отражается в зачетной ведомости.</w:t>
      </w:r>
    </w:p>
    <w:p w:rsidR="00A250D9" w:rsidRPr="00932D44" w:rsidRDefault="00A250D9" w:rsidP="00932D44">
      <w:pPr>
        <w:pStyle w:val="a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>Обучающиеся не позднее 1 рабочего дня до даты проведения зачета по практике знакомятся с полученными значениями текущего и бонусного рейтингов на кафедре.</w:t>
      </w:r>
    </w:p>
    <w:p w:rsidR="00932D44" w:rsidRPr="00932D44" w:rsidRDefault="00932D44" w:rsidP="00932D44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Подходы </w:t>
      </w:r>
      <w:proofErr w:type="gramStart"/>
      <w:r w:rsidRPr="00932D44">
        <w:rPr>
          <w:rFonts w:ascii="Times New Roman" w:hAnsi="Times New Roman" w:cs="Times New Roman"/>
          <w:sz w:val="28"/>
          <w:szCs w:val="28"/>
          <w:lang w:val="ru-RU"/>
        </w:rPr>
        <w:t>для формирования</w:t>
      </w:r>
      <w:proofErr w:type="gramEnd"/>
      <w:r w:rsidRPr="00932D44">
        <w:rPr>
          <w:rFonts w:ascii="Times New Roman" w:hAnsi="Times New Roman" w:cs="Times New Roman"/>
          <w:sz w:val="28"/>
          <w:szCs w:val="28"/>
          <w:lang w:val="ru-RU"/>
        </w:rPr>
        <w:t xml:space="preserve"> текущего и бонусного рейтингов, применяемые на конкретной дисциплине, описывается в 4 разделе фонда оценочных средств, который прикрепляется в информационной системе Университета в рабочей программе дисциплины (содержание 4 раздела ФОС доводится до сведения обучающихся).</w:t>
      </w:r>
    </w:p>
    <w:p w:rsidR="00421E82" w:rsidRPr="00932D44" w:rsidRDefault="00932D44" w:rsidP="00932D44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Если значение текущего рейтинга менее 35 баллов и (или) значение зачетного или экзаменационного рейтингов менее 7 баллов, то дисциплина считается не освоенной и по результатам зачета и экзамена выставляется «не зачтено», «неудовлетворительно» соответственно. </w:t>
      </w:r>
    </w:p>
    <w:p w:rsidR="00282458" w:rsidRPr="00932D44" w:rsidRDefault="00CE34D4" w:rsidP="00932D44">
      <w:pPr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4</w:t>
      </w:r>
      <w:r w:rsidR="00713BC3" w:rsidRPr="00932D44">
        <w:rPr>
          <w:rFonts w:ascii="Times New Roman" w:hAnsi="Times New Roman" w:cs="Times New Roman"/>
          <w:b/>
          <w:sz w:val="28"/>
          <w:szCs w:val="28"/>
        </w:rPr>
        <w:t>.</w:t>
      </w:r>
      <w:r w:rsidR="00282458" w:rsidRPr="00932D44">
        <w:rPr>
          <w:rFonts w:ascii="Times New Roman" w:hAnsi="Times New Roman" w:cs="Times New Roman"/>
          <w:b/>
          <w:sz w:val="28"/>
          <w:szCs w:val="28"/>
        </w:rPr>
        <w:t xml:space="preserve">Схема </w:t>
      </w:r>
      <w:r w:rsidR="00A250D9" w:rsidRPr="00932D44">
        <w:rPr>
          <w:rFonts w:ascii="Times New Roman" w:hAnsi="Times New Roman" w:cs="Times New Roman"/>
          <w:b/>
          <w:sz w:val="28"/>
          <w:szCs w:val="28"/>
        </w:rPr>
        <w:t>повышения текущего фактического</w:t>
      </w:r>
      <w:r w:rsidR="00A250D9" w:rsidRPr="00932D44">
        <w:rPr>
          <w:rFonts w:ascii="Times New Roman" w:hAnsi="Times New Roman" w:cs="Times New Roman"/>
          <w:b/>
          <w:sz w:val="28"/>
          <w:szCs w:val="28"/>
        </w:rPr>
        <w:t xml:space="preserve"> рейтинг</w:t>
      </w:r>
      <w:r w:rsidR="00A250D9" w:rsidRPr="00932D44">
        <w:rPr>
          <w:rFonts w:ascii="Times New Roman" w:hAnsi="Times New Roman" w:cs="Times New Roman"/>
          <w:b/>
          <w:sz w:val="28"/>
          <w:szCs w:val="28"/>
        </w:rPr>
        <w:t>а</w:t>
      </w:r>
      <w:r w:rsidR="00A250D9" w:rsidRPr="00932D44">
        <w:rPr>
          <w:rFonts w:ascii="Times New Roman" w:hAnsi="Times New Roman" w:cs="Times New Roman"/>
          <w:b/>
          <w:sz w:val="28"/>
          <w:szCs w:val="28"/>
        </w:rPr>
        <w:t xml:space="preserve"> по дисциплине</w:t>
      </w:r>
    </w:p>
    <w:p w:rsidR="00A250D9" w:rsidRPr="00932D44" w:rsidRDefault="00A250D9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932D44">
        <w:rPr>
          <w:rFonts w:ascii="Times New Roman" w:hAnsi="Times New Roman" w:cs="Times New Roman"/>
          <w:sz w:val="28"/>
          <w:szCs w:val="28"/>
        </w:rPr>
        <w:t>О</w:t>
      </w:r>
      <w:r w:rsidRPr="00932D44">
        <w:rPr>
          <w:rFonts w:ascii="Times New Roman" w:hAnsi="Times New Roman" w:cs="Times New Roman"/>
          <w:sz w:val="28"/>
          <w:szCs w:val="28"/>
        </w:rPr>
        <w:t>бучающийся</w:t>
      </w:r>
      <w:r w:rsidR="00B74F4B" w:rsidRPr="00932D44">
        <w:rPr>
          <w:rFonts w:ascii="Times New Roman" w:hAnsi="Times New Roman" w:cs="Times New Roman"/>
          <w:sz w:val="28"/>
          <w:szCs w:val="28"/>
        </w:rPr>
        <w:t>,</w:t>
      </w:r>
      <w:r w:rsidRPr="00932D44">
        <w:rPr>
          <w:rFonts w:ascii="Times New Roman" w:hAnsi="Times New Roman" w:cs="Times New Roman"/>
          <w:sz w:val="28"/>
          <w:szCs w:val="28"/>
        </w:rPr>
        <w:t xml:space="preserve">  в</w:t>
      </w:r>
      <w:proofErr w:type="gramEnd"/>
      <w:r w:rsidRPr="00932D44">
        <w:rPr>
          <w:rFonts w:ascii="Times New Roman" w:hAnsi="Times New Roman" w:cs="Times New Roman"/>
          <w:sz w:val="28"/>
          <w:szCs w:val="28"/>
        </w:rPr>
        <w:t xml:space="preserve"> случае пропуска или получения неудовлетвори</w:t>
      </w:r>
      <w:r w:rsidR="00B74F4B" w:rsidRPr="00932D44">
        <w:rPr>
          <w:rFonts w:ascii="Times New Roman" w:hAnsi="Times New Roman" w:cs="Times New Roman"/>
          <w:sz w:val="28"/>
          <w:szCs w:val="28"/>
        </w:rPr>
        <w:t>тельной оценки  (1 балл) за семинарское (практическое</w:t>
      </w:r>
      <w:r w:rsidRPr="00932D44">
        <w:rPr>
          <w:rFonts w:ascii="Times New Roman" w:hAnsi="Times New Roman" w:cs="Times New Roman"/>
          <w:sz w:val="28"/>
          <w:szCs w:val="28"/>
        </w:rPr>
        <w:t>)</w:t>
      </w:r>
      <w:r w:rsidR="00B74F4B" w:rsidRPr="00932D44">
        <w:rPr>
          <w:rFonts w:ascii="Times New Roman" w:hAnsi="Times New Roman" w:cs="Times New Roman"/>
          <w:sz w:val="28"/>
          <w:szCs w:val="28"/>
        </w:rPr>
        <w:t xml:space="preserve"> занятие, </w:t>
      </w:r>
      <w:r w:rsidRPr="00932D44">
        <w:rPr>
          <w:rFonts w:ascii="Times New Roman" w:hAnsi="Times New Roman" w:cs="Times New Roman"/>
          <w:sz w:val="28"/>
          <w:szCs w:val="28"/>
        </w:rPr>
        <w:t xml:space="preserve"> может повысить т</w:t>
      </w:r>
      <w:r w:rsidRPr="00932D44">
        <w:rPr>
          <w:rFonts w:ascii="Times New Roman" w:hAnsi="Times New Roman" w:cs="Times New Roman"/>
          <w:sz w:val="28"/>
          <w:szCs w:val="28"/>
        </w:rPr>
        <w:t>екущий фактический рейтинг по дисциплине</w:t>
      </w:r>
      <w:r w:rsidRPr="00932D44">
        <w:rPr>
          <w:rFonts w:ascii="Times New Roman" w:hAnsi="Times New Roman" w:cs="Times New Roman"/>
          <w:sz w:val="28"/>
          <w:szCs w:val="28"/>
        </w:rPr>
        <w:t xml:space="preserve"> в дни консультаций любого из преподавателей кафедры судебной медицины и правоведения в соответствие с графиком,  ответив на задания</w:t>
      </w:r>
      <w:r w:rsidRPr="00932D44">
        <w:rPr>
          <w:rFonts w:ascii="Times New Roman" w:hAnsi="Times New Roman" w:cs="Times New Roman"/>
          <w:sz w:val="28"/>
          <w:szCs w:val="28"/>
        </w:rPr>
        <w:t xml:space="preserve">  по </w:t>
      </w:r>
      <w:r w:rsidRPr="00932D44">
        <w:rPr>
          <w:rFonts w:ascii="Times New Roman" w:hAnsi="Times New Roman" w:cs="Times New Roman"/>
          <w:sz w:val="28"/>
          <w:szCs w:val="28"/>
        </w:rPr>
        <w:t xml:space="preserve"> </w:t>
      </w:r>
      <w:r w:rsidRPr="00932D44">
        <w:rPr>
          <w:rFonts w:ascii="Times New Roman" w:hAnsi="Times New Roman" w:cs="Times New Roman"/>
          <w:sz w:val="28"/>
          <w:szCs w:val="28"/>
        </w:rPr>
        <w:t>контрольным</w:t>
      </w:r>
      <w:r w:rsidR="00B74F4B" w:rsidRPr="00932D44">
        <w:rPr>
          <w:rFonts w:ascii="Times New Roman" w:hAnsi="Times New Roman" w:cs="Times New Roman"/>
          <w:sz w:val="28"/>
          <w:szCs w:val="28"/>
        </w:rPr>
        <w:t xml:space="preserve"> точкам:</w:t>
      </w:r>
    </w:p>
    <w:p w:rsidR="00A250D9" w:rsidRPr="00932D44" w:rsidRDefault="00A250D9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 </w:t>
      </w:r>
      <w:r w:rsidR="00B74F4B" w:rsidRPr="00932D44">
        <w:rPr>
          <w:rFonts w:ascii="Times New Roman" w:hAnsi="Times New Roman" w:cs="Times New Roman"/>
          <w:sz w:val="28"/>
          <w:szCs w:val="28"/>
        </w:rPr>
        <w:t xml:space="preserve">  </w:t>
      </w:r>
      <w:r w:rsidRPr="00932D44">
        <w:rPr>
          <w:rFonts w:ascii="Times New Roman" w:hAnsi="Times New Roman" w:cs="Times New Roman"/>
          <w:sz w:val="28"/>
          <w:szCs w:val="28"/>
        </w:rPr>
        <w:t>Тестовые задания - от 2 до 5 баллов</w:t>
      </w:r>
    </w:p>
    <w:p w:rsidR="00A250D9" w:rsidRPr="00932D44" w:rsidRDefault="00A250D9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 </w:t>
      </w:r>
      <w:r w:rsidR="00B74F4B" w:rsidRPr="00932D44">
        <w:rPr>
          <w:rFonts w:ascii="Times New Roman" w:hAnsi="Times New Roman" w:cs="Times New Roman"/>
          <w:sz w:val="28"/>
          <w:szCs w:val="28"/>
        </w:rPr>
        <w:t xml:space="preserve">  </w:t>
      </w:r>
      <w:r w:rsidRPr="00932D44">
        <w:rPr>
          <w:rFonts w:ascii="Times New Roman" w:hAnsi="Times New Roman" w:cs="Times New Roman"/>
          <w:sz w:val="28"/>
          <w:szCs w:val="28"/>
        </w:rPr>
        <w:t>Терминологический диктант- от 2 до 5 баллов</w:t>
      </w:r>
    </w:p>
    <w:p w:rsidR="00A250D9" w:rsidRPr="00932D44" w:rsidRDefault="00A250D9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</w:t>
      </w:r>
      <w:r w:rsidR="00B74F4B" w:rsidRPr="00932D44">
        <w:rPr>
          <w:rFonts w:ascii="Times New Roman" w:hAnsi="Times New Roman" w:cs="Times New Roman"/>
          <w:sz w:val="28"/>
          <w:szCs w:val="28"/>
        </w:rPr>
        <w:t xml:space="preserve">   </w:t>
      </w:r>
      <w:r w:rsidRPr="00932D44">
        <w:rPr>
          <w:rFonts w:ascii="Times New Roman" w:hAnsi="Times New Roman" w:cs="Times New Roman"/>
          <w:sz w:val="28"/>
          <w:szCs w:val="28"/>
        </w:rPr>
        <w:t>Решение задач- от 2 до 5 баллов</w:t>
      </w:r>
    </w:p>
    <w:p w:rsidR="00A250D9" w:rsidRPr="00932D44" w:rsidRDefault="00A250D9" w:rsidP="00932D44">
      <w:pPr>
        <w:spacing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        </w:t>
      </w:r>
      <w:r w:rsidR="00B74F4B" w:rsidRPr="00932D44">
        <w:rPr>
          <w:rFonts w:ascii="Times New Roman" w:hAnsi="Times New Roman" w:cs="Times New Roman"/>
          <w:sz w:val="28"/>
          <w:szCs w:val="28"/>
        </w:rPr>
        <w:t xml:space="preserve">  </w:t>
      </w:r>
      <w:r w:rsidRPr="00932D44">
        <w:rPr>
          <w:rFonts w:ascii="Times New Roman" w:hAnsi="Times New Roman" w:cs="Times New Roman"/>
          <w:sz w:val="28"/>
          <w:szCs w:val="28"/>
        </w:rPr>
        <w:t xml:space="preserve">Устный ответ- от 2 до 5 баллов. </w:t>
      </w:r>
    </w:p>
    <w:p w:rsidR="00393058" w:rsidRPr="00932D44" w:rsidRDefault="00393058" w:rsidP="00932D44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82458" w:rsidRPr="00932D44" w:rsidRDefault="00282458" w:rsidP="00932D44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32D44">
        <w:rPr>
          <w:rFonts w:ascii="Times New Roman" w:hAnsi="Times New Roman" w:cs="Times New Roman"/>
          <w:b/>
          <w:sz w:val="28"/>
          <w:szCs w:val="28"/>
        </w:rPr>
        <w:t>Разработчики:</w:t>
      </w:r>
    </w:p>
    <w:p w:rsidR="00393058" w:rsidRPr="00932D44" w:rsidRDefault="00393058" w:rsidP="00932D44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82458" w:rsidRPr="00932D44" w:rsidRDefault="00282458" w:rsidP="00932D4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32D44">
        <w:rPr>
          <w:rFonts w:ascii="Times New Roman" w:hAnsi="Times New Roman" w:cs="Times New Roman"/>
          <w:sz w:val="28"/>
          <w:szCs w:val="28"/>
        </w:rPr>
        <w:t>Зав.кафедрой</w:t>
      </w:r>
      <w:proofErr w:type="spellEnd"/>
      <w:r w:rsidRPr="00932D44">
        <w:rPr>
          <w:rFonts w:ascii="Times New Roman" w:hAnsi="Times New Roman" w:cs="Times New Roman"/>
          <w:sz w:val="28"/>
          <w:szCs w:val="28"/>
        </w:rPr>
        <w:t xml:space="preserve"> </w:t>
      </w:r>
      <w:r w:rsidR="00D04A90" w:rsidRPr="00932D44">
        <w:rPr>
          <w:rFonts w:ascii="Times New Roman" w:hAnsi="Times New Roman" w:cs="Times New Roman"/>
          <w:sz w:val="28"/>
          <w:szCs w:val="28"/>
        </w:rPr>
        <w:t>судеб</w:t>
      </w:r>
      <w:r w:rsidR="00B74F4B" w:rsidRPr="00932D44">
        <w:rPr>
          <w:rFonts w:ascii="Times New Roman" w:hAnsi="Times New Roman" w:cs="Times New Roman"/>
          <w:sz w:val="28"/>
          <w:szCs w:val="28"/>
        </w:rPr>
        <w:t>ной медицины и правоведения, д</w:t>
      </w:r>
      <w:r w:rsidR="00D04A90" w:rsidRPr="00932D44">
        <w:rPr>
          <w:rFonts w:ascii="Times New Roman" w:hAnsi="Times New Roman" w:cs="Times New Roman"/>
          <w:sz w:val="28"/>
          <w:szCs w:val="28"/>
        </w:rPr>
        <w:t>.</w:t>
      </w:r>
      <w:r w:rsidR="00B74F4B" w:rsidRPr="00932D44">
        <w:rPr>
          <w:rFonts w:ascii="Times New Roman" w:hAnsi="Times New Roman" w:cs="Times New Roman"/>
          <w:sz w:val="28"/>
          <w:szCs w:val="28"/>
        </w:rPr>
        <w:t>м.</w:t>
      </w:r>
      <w:proofErr w:type="gramStart"/>
      <w:r w:rsidR="00B74F4B" w:rsidRPr="00932D44">
        <w:rPr>
          <w:rFonts w:ascii="Times New Roman" w:hAnsi="Times New Roman" w:cs="Times New Roman"/>
          <w:sz w:val="28"/>
          <w:szCs w:val="28"/>
        </w:rPr>
        <w:t>н.</w:t>
      </w:r>
      <w:r w:rsidR="00B74F4B" w:rsidRPr="00932D44">
        <w:rPr>
          <w:rFonts w:ascii="Times New Roman" w:hAnsi="Times New Roman" w:cs="Times New Roman"/>
          <w:sz w:val="28"/>
          <w:szCs w:val="28"/>
          <w:lang w:val="en-GB"/>
        </w:rPr>
        <w:t>aa</w:t>
      </w:r>
      <w:proofErr w:type="gramEnd"/>
      <w:r w:rsidR="00D04A90" w:rsidRPr="00932D44">
        <w:rPr>
          <w:rFonts w:ascii="Times New Roman" w:hAnsi="Times New Roman" w:cs="Times New Roman"/>
          <w:sz w:val="28"/>
          <w:szCs w:val="28"/>
        </w:rPr>
        <w:t xml:space="preserve">        Калинина Е.Ю.</w:t>
      </w:r>
    </w:p>
    <w:p w:rsidR="00E271D4" w:rsidRPr="00932D44" w:rsidRDefault="00D04A90" w:rsidP="00932D4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Доцент кафедры судебной медицины и правоведения            </w:t>
      </w:r>
      <w:proofErr w:type="spellStart"/>
      <w:r w:rsidRPr="00932D44">
        <w:rPr>
          <w:rFonts w:ascii="Times New Roman" w:hAnsi="Times New Roman" w:cs="Times New Roman"/>
          <w:sz w:val="28"/>
          <w:szCs w:val="28"/>
        </w:rPr>
        <w:t>Лузанова</w:t>
      </w:r>
      <w:proofErr w:type="spellEnd"/>
      <w:r w:rsidRPr="00932D44">
        <w:rPr>
          <w:rFonts w:ascii="Times New Roman" w:hAnsi="Times New Roman" w:cs="Times New Roman"/>
          <w:sz w:val="28"/>
          <w:szCs w:val="28"/>
        </w:rPr>
        <w:t xml:space="preserve"> И.М.</w:t>
      </w:r>
    </w:p>
    <w:p w:rsidR="00E271D4" w:rsidRPr="00932D44" w:rsidRDefault="00E271D4" w:rsidP="00932D4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271D4" w:rsidRPr="00932D44" w:rsidRDefault="00E271D4" w:rsidP="00932D4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271D4" w:rsidRPr="00932D44" w:rsidRDefault="00E271D4" w:rsidP="00932D4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32D44">
        <w:rPr>
          <w:rFonts w:ascii="Times New Roman" w:hAnsi="Times New Roman" w:cs="Times New Roman"/>
          <w:sz w:val="28"/>
          <w:szCs w:val="28"/>
        </w:rPr>
        <w:t xml:space="preserve">ЛИСТ ВНЕСЕНИЯ ИЗМЕНЕНИЙ И </w:t>
      </w:r>
      <w:proofErr w:type="gramStart"/>
      <w:r w:rsidRPr="00932D44">
        <w:rPr>
          <w:rFonts w:ascii="Times New Roman" w:hAnsi="Times New Roman" w:cs="Times New Roman"/>
          <w:sz w:val="28"/>
          <w:szCs w:val="28"/>
        </w:rPr>
        <w:t>ДОПОЛНЕНИЙ В</w:t>
      </w:r>
      <w:proofErr w:type="gramEnd"/>
      <w:r w:rsidRPr="00932D44">
        <w:rPr>
          <w:rFonts w:ascii="Times New Roman" w:hAnsi="Times New Roman" w:cs="Times New Roman"/>
          <w:sz w:val="28"/>
          <w:szCs w:val="28"/>
        </w:rPr>
        <w:t xml:space="preserve"> БРС</w:t>
      </w:r>
    </w:p>
    <w:p w:rsidR="00B74F4B" w:rsidRPr="00932D44" w:rsidRDefault="00B74F4B" w:rsidP="00932D4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75"/>
        <w:gridCol w:w="4110"/>
        <w:gridCol w:w="2393"/>
        <w:gridCol w:w="2393"/>
      </w:tblGrid>
      <w:tr w:rsidR="00E271D4" w:rsidRPr="00932D44" w:rsidTr="00E271D4">
        <w:tc>
          <w:tcPr>
            <w:tcW w:w="675" w:type="dxa"/>
          </w:tcPr>
          <w:p w:rsidR="00E271D4" w:rsidRPr="00932D44" w:rsidRDefault="00E271D4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№</w:t>
            </w:r>
          </w:p>
        </w:tc>
        <w:tc>
          <w:tcPr>
            <w:tcW w:w="4110" w:type="dxa"/>
          </w:tcPr>
          <w:p w:rsidR="00E271D4" w:rsidRPr="00932D44" w:rsidRDefault="00E271D4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Внесенные изменения</w:t>
            </w:r>
          </w:p>
        </w:tc>
        <w:tc>
          <w:tcPr>
            <w:tcW w:w="2393" w:type="dxa"/>
          </w:tcPr>
          <w:p w:rsidR="00E271D4" w:rsidRPr="00932D44" w:rsidRDefault="00E271D4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№ протокола кафедрального заседания</w:t>
            </w:r>
          </w:p>
        </w:tc>
        <w:tc>
          <w:tcPr>
            <w:tcW w:w="2393" w:type="dxa"/>
          </w:tcPr>
          <w:p w:rsidR="00E271D4" w:rsidRPr="00932D44" w:rsidRDefault="00E271D4" w:rsidP="00932D44">
            <w:pPr>
              <w:jc w:val="both"/>
              <w:rPr>
                <w:sz w:val="28"/>
                <w:szCs w:val="28"/>
              </w:rPr>
            </w:pPr>
            <w:r w:rsidRPr="00932D44">
              <w:rPr>
                <w:sz w:val="28"/>
                <w:szCs w:val="28"/>
              </w:rPr>
              <w:t>Роспись ответственного лица</w:t>
            </w:r>
          </w:p>
        </w:tc>
      </w:tr>
    </w:tbl>
    <w:p w:rsidR="00E271D4" w:rsidRPr="00932D44" w:rsidRDefault="00E271D4" w:rsidP="00932D4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E271D4" w:rsidRPr="00932D44" w:rsidSect="00522A64">
      <w:pgSz w:w="11906" w:h="16838"/>
      <w:pgMar w:top="426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B7082"/>
    <w:multiLevelType w:val="hybridMultilevel"/>
    <w:tmpl w:val="FF389B46"/>
    <w:lvl w:ilvl="0" w:tplc="37CE46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A000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803E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BDE1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3E44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B895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F66E0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30FB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4C817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CE5398"/>
    <w:multiLevelType w:val="hybridMultilevel"/>
    <w:tmpl w:val="81284B6A"/>
    <w:lvl w:ilvl="0" w:tplc="40846B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D81D0D"/>
    <w:multiLevelType w:val="multilevel"/>
    <w:tmpl w:val="0952EEB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2FD78B7"/>
    <w:multiLevelType w:val="hybridMultilevel"/>
    <w:tmpl w:val="4BDCB74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7A0B84"/>
    <w:multiLevelType w:val="multilevel"/>
    <w:tmpl w:val="3BDCD70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" w15:restartNumberingAfterBreak="0">
    <w:nsid w:val="5CE34CB9"/>
    <w:multiLevelType w:val="hybridMultilevel"/>
    <w:tmpl w:val="19BC96EA"/>
    <w:lvl w:ilvl="0" w:tplc="1EEEE2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B84A18"/>
    <w:multiLevelType w:val="hybridMultilevel"/>
    <w:tmpl w:val="5800644E"/>
    <w:lvl w:ilvl="0" w:tplc="40846B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82458"/>
    <w:rsid w:val="00001EDE"/>
    <w:rsid w:val="00007F56"/>
    <w:rsid w:val="00024C16"/>
    <w:rsid w:val="000407F0"/>
    <w:rsid w:val="00043775"/>
    <w:rsid w:val="00043884"/>
    <w:rsid w:val="0004693B"/>
    <w:rsid w:val="000556B9"/>
    <w:rsid w:val="000562F8"/>
    <w:rsid w:val="00060E17"/>
    <w:rsid w:val="00071780"/>
    <w:rsid w:val="000755F5"/>
    <w:rsid w:val="000924FF"/>
    <w:rsid w:val="000933A6"/>
    <w:rsid w:val="000963A0"/>
    <w:rsid w:val="000A16E0"/>
    <w:rsid w:val="000A18A2"/>
    <w:rsid w:val="000A4953"/>
    <w:rsid w:val="000A5799"/>
    <w:rsid w:val="000A5BBD"/>
    <w:rsid w:val="000A76DE"/>
    <w:rsid w:val="000B223E"/>
    <w:rsid w:val="000B353C"/>
    <w:rsid w:val="000B4038"/>
    <w:rsid w:val="000B74E0"/>
    <w:rsid w:val="000C65C8"/>
    <w:rsid w:val="000D4E63"/>
    <w:rsid w:val="000D56B8"/>
    <w:rsid w:val="000E2253"/>
    <w:rsid w:val="000E45C5"/>
    <w:rsid w:val="000E668B"/>
    <w:rsid w:val="000F2C82"/>
    <w:rsid w:val="001061F7"/>
    <w:rsid w:val="00114E57"/>
    <w:rsid w:val="0012129A"/>
    <w:rsid w:val="001237B7"/>
    <w:rsid w:val="00124123"/>
    <w:rsid w:val="00126813"/>
    <w:rsid w:val="00127D4E"/>
    <w:rsid w:val="00132F34"/>
    <w:rsid w:val="001348EF"/>
    <w:rsid w:val="0015052A"/>
    <w:rsid w:val="0015180E"/>
    <w:rsid w:val="001544CF"/>
    <w:rsid w:val="00164DAA"/>
    <w:rsid w:val="00165B57"/>
    <w:rsid w:val="00166689"/>
    <w:rsid w:val="00175B37"/>
    <w:rsid w:val="00194545"/>
    <w:rsid w:val="00196701"/>
    <w:rsid w:val="001A048D"/>
    <w:rsid w:val="001A0B45"/>
    <w:rsid w:val="001A0C3C"/>
    <w:rsid w:val="001A632E"/>
    <w:rsid w:val="001B4F02"/>
    <w:rsid w:val="001C2B39"/>
    <w:rsid w:val="001C2D53"/>
    <w:rsid w:val="001D2685"/>
    <w:rsid w:val="001E1D07"/>
    <w:rsid w:val="001F3DDA"/>
    <w:rsid w:val="00204E07"/>
    <w:rsid w:val="00216BA3"/>
    <w:rsid w:val="00222422"/>
    <w:rsid w:val="00250CCA"/>
    <w:rsid w:val="00276E94"/>
    <w:rsid w:val="002778DD"/>
    <w:rsid w:val="00282458"/>
    <w:rsid w:val="00293948"/>
    <w:rsid w:val="00297CF8"/>
    <w:rsid w:val="002B302C"/>
    <w:rsid w:val="002C1E5F"/>
    <w:rsid w:val="002C76AE"/>
    <w:rsid w:val="002E4153"/>
    <w:rsid w:val="003038E4"/>
    <w:rsid w:val="003038F2"/>
    <w:rsid w:val="00331055"/>
    <w:rsid w:val="00340A17"/>
    <w:rsid w:val="00341FA1"/>
    <w:rsid w:val="003461F0"/>
    <w:rsid w:val="00346565"/>
    <w:rsid w:val="003469F5"/>
    <w:rsid w:val="00351323"/>
    <w:rsid w:val="00356FE4"/>
    <w:rsid w:val="00367910"/>
    <w:rsid w:val="003709F2"/>
    <w:rsid w:val="00382323"/>
    <w:rsid w:val="00383B7A"/>
    <w:rsid w:val="00386551"/>
    <w:rsid w:val="00393058"/>
    <w:rsid w:val="0039596B"/>
    <w:rsid w:val="00395AF0"/>
    <w:rsid w:val="003A0BC7"/>
    <w:rsid w:val="003A4F96"/>
    <w:rsid w:val="003A7A1B"/>
    <w:rsid w:val="003B02DD"/>
    <w:rsid w:val="003B12B0"/>
    <w:rsid w:val="003C102B"/>
    <w:rsid w:val="003D464C"/>
    <w:rsid w:val="003D5BEA"/>
    <w:rsid w:val="003D7E2C"/>
    <w:rsid w:val="003E0F2C"/>
    <w:rsid w:val="003E47F3"/>
    <w:rsid w:val="003F1F9C"/>
    <w:rsid w:val="0040231C"/>
    <w:rsid w:val="00402D71"/>
    <w:rsid w:val="00402E80"/>
    <w:rsid w:val="00411788"/>
    <w:rsid w:val="004133F3"/>
    <w:rsid w:val="00421E82"/>
    <w:rsid w:val="004273D7"/>
    <w:rsid w:val="00434FFA"/>
    <w:rsid w:val="00437C8C"/>
    <w:rsid w:val="00446FB8"/>
    <w:rsid w:val="00451982"/>
    <w:rsid w:val="00453747"/>
    <w:rsid w:val="0045733C"/>
    <w:rsid w:val="004661BF"/>
    <w:rsid w:val="004748D6"/>
    <w:rsid w:val="00485689"/>
    <w:rsid w:val="004B75BB"/>
    <w:rsid w:val="004C361D"/>
    <w:rsid w:val="004C4A93"/>
    <w:rsid w:val="004C5897"/>
    <w:rsid w:val="004D27DD"/>
    <w:rsid w:val="004E2FCC"/>
    <w:rsid w:val="004F0186"/>
    <w:rsid w:val="004F1D55"/>
    <w:rsid w:val="004F2D2B"/>
    <w:rsid w:val="0050056D"/>
    <w:rsid w:val="005118A9"/>
    <w:rsid w:val="005155A4"/>
    <w:rsid w:val="005227C2"/>
    <w:rsid w:val="00522A64"/>
    <w:rsid w:val="00531BE8"/>
    <w:rsid w:val="005324FA"/>
    <w:rsid w:val="005448CF"/>
    <w:rsid w:val="00555EB6"/>
    <w:rsid w:val="00566FD6"/>
    <w:rsid w:val="005839D0"/>
    <w:rsid w:val="0058457C"/>
    <w:rsid w:val="005925A3"/>
    <w:rsid w:val="005940D7"/>
    <w:rsid w:val="00597BBF"/>
    <w:rsid w:val="005B1D46"/>
    <w:rsid w:val="005B4E67"/>
    <w:rsid w:val="005D1FE5"/>
    <w:rsid w:val="005D6672"/>
    <w:rsid w:val="005F674C"/>
    <w:rsid w:val="00603832"/>
    <w:rsid w:val="00605EAE"/>
    <w:rsid w:val="006172C9"/>
    <w:rsid w:val="00617BDF"/>
    <w:rsid w:val="00623600"/>
    <w:rsid w:val="00631557"/>
    <w:rsid w:val="00634B87"/>
    <w:rsid w:val="00645F8D"/>
    <w:rsid w:val="006474EE"/>
    <w:rsid w:val="00693DF5"/>
    <w:rsid w:val="00694A6C"/>
    <w:rsid w:val="006A39A7"/>
    <w:rsid w:val="006B559F"/>
    <w:rsid w:val="006B7E6D"/>
    <w:rsid w:val="006C0F26"/>
    <w:rsid w:val="006C16FA"/>
    <w:rsid w:val="006E3C64"/>
    <w:rsid w:val="006E5792"/>
    <w:rsid w:val="006E5884"/>
    <w:rsid w:val="006F6A73"/>
    <w:rsid w:val="007044DD"/>
    <w:rsid w:val="00713BC3"/>
    <w:rsid w:val="00717ACC"/>
    <w:rsid w:val="00724F5B"/>
    <w:rsid w:val="0073421A"/>
    <w:rsid w:val="0073681A"/>
    <w:rsid w:val="00743D21"/>
    <w:rsid w:val="00744E49"/>
    <w:rsid w:val="00753A07"/>
    <w:rsid w:val="007573EF"/>
    <w:rsid w:val="007707A8"/>
    <w:rsid w:val="00776CA6"/>
    <w:rsid w:val="00780F8C"/>
    <w:rsid w:val="007B2B0B"/>
    <w:rsid w:val="007B6EB7"/>
    <w:rsid w:val="007C7907"/>
    <w:rsid w:val="007D691F"/>
    <w:rsid w:val="007E1EA5"/>
    <w:rsid w:val="0080291B"/>
    <w:rsid w:val="00811433"/>
    <w:rsid w:val="0081601C"/>
    <w:rsid w:val="00816170"/>
    <w:rsid w:val="00830DAC"/>
    <w:rsid w:val="00835C61"/>
    <w:rsid w:val="00840D55"/>
    <w:rsid w:val="00842D39"/>
    <w:rsid w:val="00857418"/>
    <w:rsid w:val="00871933"/>
    <w:rsid w:val="0087222F"/>
    <w:rsid w:val="0088480F"/>
    <w:rsid w:val="008A20FE"/>
    <w:rsid w:val="008C4438"/>
    <w:rsid w:val="008F12BC"/>
    <w:rsid w:val="008F337D"/>
    <w:rsid w:val="008F46CB"/>
    <w:rsid w:val="00900146"/>
    <w:rsid w:val="009005A4"/>
    <w:rsid w:val="00906376"/>
    <w:rsid w:val="00907529"/>
    <w:rsid w:val="00910C6C"/>
    <w:rsid w:val="009238D1"/>
    <w:rsid w:val="00932D44"/>
    <w:rsid w:val="00944EAD"/>
    <w:rsid w:val="0094600C"/>
    <w:rsid w:val="00946059"/>
    <w:rsid w:val="00946C47"/>
    <w:rsid w:val="00947157"/>
    <w:rsid w:val="00950D2E"/>
    <w:rsid w:val="00960C5C"/>
    <w:rsid w:val="00963505"/>
    <w:rsid w:val="00964529"/>
    <w:rsid w:val="00972787"/>
    <w:rsid w:val="009751FA"/>
    <w:rsid w:val="00993F52"/>
    <w:rsid w:val="00997FDD"/>
    <w:rsid w:val="009A5A15"/>
    <w:rsid w:val="009A5CB0"/>
    <w:rsid w:val="009B309B"/>
    <w:rsid w:val="009B588C"/>
    <w:rsid w:val="009B6A47"/>
    <w:rsid w:val="009C32B0"/>
    <w:rsid w:val="009D3435"/>
    <w:rsid w:val="009E13F9"/>
    <w:rsid w:val="009E767C"/>
    <w:rsid w:val="009F62E2"/>
    <w:rsid w:val="00A003C8"/>
    <w:rsid w:val="00A11C60"/>
    <w:rsid w:val="00A13CE4"/>
    <w:rsid w:val="00A21F34"/>
    <w:rsid w:val="00A250D9"/>
    <w:rsid w:val="00A31795"/>
    <w:rsid w:val="00A4224E"/>
    <w:rsid w:val="00A43C90"/>
    <w:rsid w:val="00A475AA"/>
    <w:rsid w:val="00AA3D98"/>
    <w:rsid w:val="00AB6A38"/>
    <w:rsid w:val="00AD2904"/>
    <w:rsid w:val="00AD3BC1"/>
    <w:rsid w:val="00AD78CF"/>
    <w:rsid w:val="00AE2CAD"/>
    <w:rsid w:val="00AF176E"/>
    <w:rsid w:val="00B01E7E"/>
    <w:rsid w:val="00B02574"/>
    <w:rsid w:val="00B058CE"/>
    <w:rsid w:val="00B0646C"/>
    <w:rsid w:val="00B17580"/>
    <w:rsid w:val="00B32E7E"/>
    <w:rsid w:val="00B36B20"/>
    <w:rsid w:val="00B53CE2"/>
    <w:rsid w:val="00B61F74"/>
    <w:rsid w:val="00B73570"/>
    <w:rsid w:val="00B7447F"/>
    <w:rsid w:val="00B74F4B"/>
    <w:rsid w:val="00B818DA"/>
    <w:rsid w:val="00B83323"/>
    <w:rsid w:val="00B84457"/>
    <w:rsid w:val="00B8544C"/>
    <w:rsid w:val="00B86D6E"/>
    <w:rsid w:val="00B91434"/>
    <w:rsid w:val="00B91597"/>
    <w:rsid w:val="00BA1C83"/>
    <w:rsid w:val="00BA2600"/>
    <w:rsid w:val="00BA3576"/>
    <w:rsid w:val="00BC4093"/>
    <w:rsid w:val="00BE72DB"/>
    <w:rsid w:val="00C170BE"/>
    <w:rsid w:val="00C31B70"/>
    <w:rsid w:val="00C32D86"/>
    <w:rsid w:val="00C33A43"/>
    <w:rsid w:val="00C34AA5"/>
    <w:rsid w:val="00C35118"/>
    <w:rsid w:val="00C36BA2"/>
    <w:rsid w:val="00C43F58"/>
    <w:rsid w:val="00C4796A"/>
    <w:rsid w:val="00C65C6B"/>
    <w:rsid w:val="00C76991"/>
    <w:rsid w:val="00C77D00"/>
    <w:rsid w:val="00C82223"/>
    <w:rsid w:val="00C86E2C"/>
    <w:rsid w:val="00C93C57"/>
    <w:rsid w:val="00CA2D3B"/>
    <w:rsid w:val="00CA7EF6"/>
    <w:rsid w:val="00CB5464"/>
    <w:rsid w:val="00CC1DDD"/>
    <w:rsid w:val="00CC506B"/>
    <w:rsid w:val="00CD755B"/>
    <w:rsid w:val="00CE34D4"/>
    <w:rsid w:val="00CF049C"/>
    <w:rsid w:val="00CF25A5"/>
    <w:rsid w:val="00CF36FF"/>
    <w:rsid w:val="00CF3B23"/>
    <w:rsid w:val="00CF6108"/>
    <w:rsid w:val="00CF6CAA"/>
    <w:rsid w:val="00D04A90"/>
    <w:rsid w:val="00D06F34"/>
    <w:rsid w:val="00D15BF6"/>
    <w:rsid w:val="00D301C4"/>
    <w:rsid w:val="00D314A9"/>
    <w:rsid w:val="00D341CA"/>
    <w:rsid w:val="00D3426D"/>
    <w:rsid w:val="00D3612C"/>
    <w:rsid w:val="00D36668"/>
    <w:rsid w:val="00D41A3A"/>
    <w:rsid w:val="00D42BD2"/>
    <w:rsid w:val="00D54438"/>
    <w:rsid w:val="00D72929"/>
    <w:rsid w:val="00D90980"/>
    <w:rsid w:val="00DB2637"/>
    <w:rsid w:val="00DB28B4"/>
    <w:rsid w:val="00DB53DB"/>
    <w:rsid w:val="00DB6CE9"/>
    <w:rsid w:val="00DC1742"/>
    <w:rsid w:val="00DD5BB3"/>
    <w:rsid w:val="00DF7565"/>
    <w:rsid w:val="00DF77D2"/>
    <w:rsid w:val="00E00DDC"/>
    <w:rsid w:val="00E01D1C"/>
    <w:rsid w:val="00E05F5E"/>
    <w:rsid w:val="00E06048"/>
    <w:rsid w:val="00E211D1"/>
    <w:rsid w:val="00E24C81"/>
    <w:rsid w:val="00E271D4"/>
    <w:rsid w:val="00E34EF5"/>
    <w:rsid w:val="00E36642"/>
    <w:rsid w:val="00E40C87"/>
    <w:rsid w:val="00E45212"/>
    <w:rsid w:val="00E469F8"/>
    <w:rsid w:val="00E518B1"/>
    <w:rsid w:val="00E71E0E"/>
    <w:rsid w:val="00E725D2"/>
    <w:rsid w:val="00E85FB6"/>
    <w:rsid w:val="00E92088"/>
    <w:rsid w:val="00E97BFA"/>
    <w:rsid w:val="00EA63D6"/>
    <w:rsid w:val="00EA6A5E"/>
    <w:rsid w:val="00EC578E"/>
    <w:rsid w:val="00ED3237"/>
    <w:rsid w:val="00ED33A0"/>
    <w:rsid w:val="00ED33DA"/>
    <w:rsid w:val="00EE7714"/>
    <w:rsid w:val="00EF487F"/>
    <w:rsid w:val="00EF7C82"/>
    <w:rsid w:val="00F046CA"/>
    <w:rsid w:val="00F05B0D"/>
    <w:rsid w:val="00F27C4C"/>
    <w:rsid w:val="00F3183D"/>
    <w:rsid w:val="00F3237F"/>
    <w:rsid w:val="00F3450F"/>
    <w:rsid w:val="00F52CFE"/>
    <w:rsid w:val="00F52FC7"/>
    <w:rsid w:val="00F53EAD"/>
    <w:rsid w:val="00F5419F"/>
    <w:rsid w:val="00F6022E"/>
    <w:rsid w:val="00F6691A"/>
    <w:rsid w:val="00F72B6E"/>
    <w:rsid w:val="00F8145B"/>
    <w:rsid w:val="00F940CF"/>
    <w:rsid w:val="00F94D7B"/>
    <w:rsid w:val="00FA23CC"/>
    <w:rsid w:val="00FA7A29"/>
    <w:rsid w:val="00FB2208"/>
    <w:rsid w:val="00FB4739"/>
    <w:rsid w:val="00FC49A4"/>
    <w:rsid w:val="00FE3282"/>
    <w:rsid w:val="00FE7F1E"/>
    <w:rsid w:val="00FF2291"/>
    <w:rsid w:val="00FF5A8F"/>
    <w:rsid w:val="00FF5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75BE44"/>
  <w15:docId w15:val="{F31E3707-3E26-BA4B-8822-50D2CFB3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7222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7222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paragraph" w:styleId="a3">
    <w:name w:val="Title"/>
    <w:basedOn w:val="a"/>
    <w:link w:val="a4"/>
    <w:qFormat/>
    <w:rsid w:val="0087222F"/>
    <w:pPr>
      <w:tabs>
        <w:tab w:val="left" w:pos="8820"/>
      </w:tabs>
      <w:spacing w:after="0" w:line="240" w:lineRule="auto"/>
      <w:ind w:left="-540" w:right="326"/>
      <w:jc w:val="center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a4">
    <w:name w:val="Заголовок Знак"/>
    <w:basedOn w:val="a0"/>
    <w:link w:val="a3"/>
    <w:rsid w:val="0087222F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5">
    <w:name w:val="List Paragraph"/>
    <w:basedOn w:val="a"/>
    <w:uiPriority w:val="34"/>
    <w:qFormat/>
    <w:rsid w:val="0087222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a6">
    <w:name w:val="Table Grid"/>
    <w:basedOn w:val="a1"/>
    <w:uiPriority w:val="59"/>
    <w:rsid w:val="00D9098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ody Text"/>
    <w:basedOn w:val="a"/>
    <w:link w:val="a8"/>
    <w:qFormat/>
    <w:rsid w:val="00DC1742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8">
    <w:name w:val="Основной текст Знак"/>
    <w:basedOn w:val="a0"/>
    <w:link w:val="a7"/>
    <w:rsid w:val="00DC1742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7"/>
    <w:next w:val="a7"/>
    <w:qFormat/>
    <w:rsid w:val="00932D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899978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4488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055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302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8892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5760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43013">
          <w:marLeft w:val="60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1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8</Pages>
  <Words>1750</Words>
  <Characters>9977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COMP</Company>
  <LinksUpToDate>false</LinksUpToDate>
  <CharactersWithSpaces>1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vanov, Efim</cp:lastModifiedBy>
  <cp:revision>75</cp:revision>
  <cp:lastPrinted>2012-03-13T19:53:00Z</cp:lastPrinted>
  <dcterms:created xsi:type="dcterms:W3CDTF">2013-02-08T04:52:00Z</dcterms:created>
  <dcterms:modified xsi:type="dcterms:W3CDTF">2019-04-14T17:23:00Z</dcterms:modified>
</cp:coreProperties>
</file>